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F3CE6" w14:textId="77777777" w:rsidR="00B37E01" w:rsidRDefault="00B37E01" w:rsidP="00B37E01">
      <w:pPr>
        <w:spacing w:before="78" w:after="0" w:line="353" w:lineRule="exact"/>
        <w:ind w:left="3884" w:right="3866"/>
        <w:jc w:val="center"/>
        <w:rPr>
          <w:rFonts w:ascii="Times New Roman" w:hAnsi="Times New Roman" w:cs="Times New Roman"/>
          <w:sz w:val="18"/>
          <w:szCs w:val="18"/>
          <w:lang w:val="ro-RO"/>
        </w:rPr>
      </w:pPr>
      <w:r>
        <w:rPr>
          <w:rFonts w:ascii="Times New Roman" w:hAnsi="Times New Roman" w:cs="Times New Roman"/>
          <w:b/>
          <w:bCs/>
          <w:spacing w:val="-1"/>
          <w:position w:val="-2"/>
          <w:sz w:val="28"/>
          <w:szCs w:val="28"/>
          <w:lang w:val="ro-RO"/>
        </w:rPr>
        <w:t>F</w:t>
      </w:r>
      <w:r>
        <w:rPr>
          <w:rFonts w:ascii="Times New Roman" w:hAnsi="Times New Roman" w:cs="Times New Roman"/>
          <w:b/>
          <w:bCs/>
          <w:spacing w:val="1"/>
          <w:position w:val="-2"/>
          <w:sz w:val="28"/>
          <w:szCs w:val="28"/>
          <w:lang w:val="ro-RO"/>
        </w:rPr>
        <w:t>I</w:t>
      </w:r>
      <w:r>
        <w:rPr>
          <w:rFonts w:ascii="Times New Roman" w:hAnsi="Times New Roman" w:cs="Times New Roman"/>
          <w:b/>
          <w:bCs/>
          <w:position w:val="-2"/>
          <w:sz w:val="28"/>
          <w:szCs w:val="28"/>
          <w:lang w:val="ro-RO"/>
        </w:rPr>
        <w:t xml:space="preserve">ŞA </w:t>
      </w:r>
      <w:r>
        <w:rPr>
          <w:rFonts w:ascii="Times New Roman" w:hAnsi="Times New Roman" w:cs="Times New Roman"/>
          <w:b/>
          <w:bCs/>
          <w:spacing w:val="-2"/>
          <w:position w:val="-2"/>
          <w:sz w:val="28"/>
          <w:szCs w:val="28"/>
          <w:lang w:val="ro-RO"/>
        </w:rPr>
        <w:t>D</w:t>
      </w:r>
      <w:r>
        <w:rPr>
          <w:rFonts w:ascii="Times New Roman" w:hAnsi="Times New Roman" w:cs="Times New Roman"/>
          <w:b/>
          <w:bCs/>
          <w:spacing w:val="1"/>
          <w:position w:val="-2"/>
          <w:sz w:val="28"/>
          <w:szCs w:val="28"/>
          <w:lang w:val="ro-RO"/>
        </w:rPr>
        <w:t>I</w:t>
      </w:r>
      <w:r>
        <w:rPr>
          <w:rFonts w:ascii="Times New Roman" w:hAnsi="Times New Roman" w:cs="Times New Roman"/>
          <w:b/>
          <w:bCs/>
          <w:position w:val="-2"/>
          <w:sz w:val="28"/>
          <w:szCs w:val="28"/>
          <w:lang w:val="ro-RO"/>
        </w:rPr>
        <w:t>S</w:t>
      </w:r>
      <w:r>
        <w:rPr>
          <w:rFonts w:ascii="Times New Roman" w:hAnsi="Times New Roman" w:cs="Times New Roman"/>
          <w:b/>
          <w:bCs/>
          <w:spacing w:val="-1"/>
          <w:position w:val="-2"/>
          <w:sz w:val="28"/>
          <w:szCs w:val="28"/>
          <w:lang w:val="ro-RO"/>
        </w:rPr>
        <w:t>C</w:t>
      </w:r>
      <w:r>
        <w:rPr>
          <w:rFonts w:ascii="Times New Roman" w:hAnsi="Times New Roman" w:cs="Times New Roman"/>
          <w:b/>
          <w:bCs/>
          <w:spacing w:val="1"/>
          <w:position w:val="-2"/>
          <w:sz w:val="28"/>
          <w:szCs w:val="28"/>
          <w:lang w:val="ro-RO"/>
        </w:rPr>
        <w:t>I</w:t>
      </w:r>
      <w:r>
        <w:rPr>
          <w:rFonts w:ascii="Times New Roman" w:hAnsi="Times New Roman" w:cs="Times New Roman"/>
          <w:b/>
          <w:bCs/>
          <w:spacing w:val="-1"/>
          <w:position w:val="-2"/>
          <w:sz w:val="28"/>
          <w:szCs w:val="28"/>
          <w:lang w:val="ro-RO"/>
        </w:rPr>
        <w:t>P</w:t>
      </w:r>
      <w:r>
        <w:rPr>
          <w:rFonts w:ascii="Times New Roman" w:hAnsi="Times New Roman" w:cs="Times New Roman"/>
          <w:b/>
          <w:bCs/>
          <w:position w:val="-2"/>
          <w:sz w:val="28"/>
          <w:szCs w:val="28"/>
          <w:lang w:val="ro-RO"/>
        </w:rPr>
        <w:t>L</w:t>
      </w:r>
      <w:r>
        <w:rPr>
          <w:rFonts w:ascii="Times New Roman" w:hAnsi="Times New Roman" w:cs="Times New Roman"/>
          <w:b/>
          <w:bCs/>
          <w:spacing w:val="1"/>
          <w:position w:val="-2"/>
          <w:sz w:val="28"/>
          <w:szCs w:val="28"/>
          <w:lang w:val="ro-RO"/>
        </w:rPr>
        <w:t>I</w:t>
      </w:r>
      <w:r>
        <w:rPr>
          <w:rFonts w:ascii="Times New Roman" w:hAnsi="Times New Roman" w:cs="Times New Roman"/>
          <w:b/>
          <w:bCs/>
          <w:spacing w:val="-1"/>
          <w:position w:val="-2"/>
          <w:sz w:val="28"/>
          <w:szCs w:val="28"/>
          <w:lang w:val="ro-RO"/>
        </w:rPr>
        <w:t>N</w:t>
      </w:r>
      <w:r>
        <w:rPr>
          <w:rFonts w:ascii="Times New Roman" w:hAnsi="Times New Roman" w:cs="Times New Roman"/>
          <w:b/>
          <w:bCs/>
          <w:spacing w:val="-3"/>
          <w:position w:val="-2"/>
          <w:sz w:val="28"/>
          <w:szCs w:val="28"/>
          <w:lang w:val="ro-RO"/>
        </w:rPr>
        <w:t>E</w:t>
      </w:r>
      <w:r>
        <w:rPr>
          <w:rFonts w:ascii="Times New Roman" w:hAnsi="Times New Roman" w:cs="Times New Roman"/>
          <w:b/>
          <w:bCs/>
          <w:position w:val="-2"/>
          <w:sz w:val="28"/>
          <w:szCs w:val="28"/>
          <w:lang w:val="ro-RO"/>
        </w:rPr>
        <w:t>I</w:t>
      </w:r>
      <w:r>
        <w:rPr>
          <w:rFonts w:ascii="Times New Roman" w:hAnsi="Times New Roman" w:cs="Times New Roman"/>
          <w:b/>
          <w:bCs/>
          <w:position w:val="11"/>
          <w:sz w:val="18"/>
          <w:szCs w:val="18"/>
          <w:lang w:val="ro-RO"/>
        </w:rPr>
        <w:t>1</w:t>
      </w:r>
    </w:p>
    <w:p w14:paraId="4A5025B6" w14:textId="77777777" w:rsidR="00B37E01" w:rsidRDefault="00B37E01" w:rsidP="00B37E01">
      <w:pPr>
        <w:spacing w:before="7" w:after="0" w:line="120" w:lineRule="exact"/>
        <w:rPr>
          <w:rFonts w:ascii="Times New Roman" w:hAnsi="Times New Roman" w:cs="Times New Roman"/>
          <w:sz w:val="12"/>
          <w:szCs w:val="12"/>
          <w:lang w:val="ro-RO"/>
        </w:rPr>
      </w:pPr>
    </w:p>
    <w:p w14:paraId="7FC38F01" w14:textId="77777777" w:rsidR="00B37E01" w:rsidRDefault="00B37E01" w:rsidP="00B37E01">
      <w:pPr>
        <w:spacing w:after="0" w:line="200" w:lineRule="exact"/>
        <w:rPr>
          <w:rFonts w:ascii="Times New Roman" w:hAnsi="Times New Roman" w:cs="Times New Roman"/>
          <w:sz w:val="20"/>
          <w:szCs w:val="20"/>
          <w:lang w:val="ro-RO"/>
        </w:rPr>
      </w:pPr>
    </w:p>
    <w:p w14:paraId="0C521C0B" w14:textId="77777777" w:rsidR="00B37E01" w:rsidRDefault="00B37E01" w:rsidP="00B37E01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Da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e 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s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e 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2"/>
          <w:position w:val="-1"/>
          <w:sz w:val="24"/>
          <w:szCs w:val="24"/>
          <w:lang w:val="ro-RO"/>
        </w:rPr>
        <w:t>g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pacing w:val="2"/>
          <w:position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m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70"/>
        <w:gridCol w:w="6522"/>
      </w:tblGrid>
      <w:tr w:rsidR="00B37E01" w:rsidRPr="001B43FF" w14:paraId="031A5A21" w14:textId="77777777">
        <w:trPr>
          <w:trHeight w:hRule="exact" w:val="286"/>
        </w:trPr>
        <w:tc>
          <w:tcPr>
            <w:tcW w:w="1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A7D14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.1 </w:t>
            </w:r>
            <w:r w:rsidRPr="001B43FF">
              <w:rPr>
                <w:rFonts w:ascii="Times New Roman" w:hAnsi="Times New Roman" w:cs="Times New Roman"/>
                <w:spacing w:val="-6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s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ţ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a de învăţ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â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t sup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ior</w:t>
            </w:r>
          </w:p>
        </w:tc>
        <w:tc>
          <w:tcPr>
            <w:tcW w:w="3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D531D" w14:textId="77777777" w:rsidR="00B37E01" w:rsidRPr="001B43FF" w:rsidRDefault="00E874E7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nivertitatea Creştina Partium</w:t>
            </w:r>
          </w:p>
        </w:tc>
      </w:tr>
      <w:tr w:rsidR="0012727F" w:rsidRPr="001B43FF" w14:paraId="469F3381" w14:textId="77777777">
        <w:trPr>
          <w:trHeight w:hRule="exact" w:val="286"/>
        </w:trPr>
        <w:tc>
          <w:tcPr>
            <w:tcW w:w="1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04841" w14:textId="77777777" w:rsidR="0012727F" w:rsidRPr="001B43FF" w:rsidRDefault="0012727F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.2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a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</w:t>
            </w:r>
          </w:p>
        </w:tc>
        <w:tc>
          <w:tcPr>
            <w:tcW w:w="3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0BC29" w14:textId="77777777" w:rsidR="0012727F" w:rsidRPr="001B43FF" w:rsidRDefault="0012727F" w:rsidP="0012727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e Ştiinţe Economice</w:t>
            </w:r>
            <w:r w:rsidR="004708A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și Sociale</w:t>
            </w:r>
          </w:p>
        </w:tc>
      </w:tr>
      <w:tr w:rsidR="0012727F" w:rsidRPr="001B43FF" w14:paraId="1437726B" w14:textId="77777777">
        <w:trPr>
          <w:trHeight w:hRule="exact" w:val="286"/>
        </w:trPr>
        <w:tc>
          <w:tcPr>
            <w:tcW w:w="1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7C80F" w14:textId="77777777" w:rsidR="0012727F" w:rsidRPr="001B43FF" w:rsidRDefault="0012727F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.3 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tul</w:t>
            </w:r>
          </w:p>
        </w:tc>
        <w:tc>
          <w:tcPr>
            <w:tcW w:w="3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2CC61" w14:textId="77777777" w:rsidR="0012727F" w:rsidRPr="001B43FF" w:rsidRDefault="004708A4" w:rsidP="0012727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e Economie</w:t>
            </w:r>
          </w:p>
        </w:tc>
      </w:tr>
      <w:tr w:rsidR="0012727F" w:rsidRPr="001B43FF" w14:paraId="16A564BA" w14:textId="77777777">
        <w:trPr>
          <w:trHeight w:hRule="exact" w:val="286"/>
        </w:trPr>
        <w:tc>
          <w:tcPr>
            <w:tcW w:w="1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D29CC" w14:textId="77777777" w:rsidR="0012727F" w:rsidRPr="001B43FF" w:rsidRDefault="0012727F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.4 Dom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iul de stud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</w:p>
        </w:tc>
        <w:tc>
          <w:tcPr>
            <w:tcW w:w="3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A9300F" w14:textId="502D4DA4" w:rsidR="0012727F" w:rsidRPr="001B43FF" w:rsidRDefault="00C143A9" w:rsidP="0012727F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9134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dministrarea Afacerilor</w:t>
            </w:r>
          </w:p>
        </w:tc>
      </w:tr>
      <w:tr w:rsidR="0012727F" w:rsidRPr="001B43FF" w14:paraId="712FD718" w14:textId="77777777">
        <w:trPr>
          <w:trHeight w:hRule="exact" w:val="288"/>
        </w:trPr>
        <w:tc>
          <w:tcPr>
            <w:tcW w:w="1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5ECAA" w14:textId="77777777" w:rsidR="0012727F" w:rsidRPr="001B43FF" w:rsidRDefault="0012727F" w:rsidP="00B37E01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.5 Ciclul de studii</w:t>
            </w:r>
          </w:p>
        </w:tc>
        <w:tc>
          <w:tcPr>
            <w:tcW w:w="3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51F54" w14:textId="77777777" w:rsidR="0012727F" w:rsidRPr="001B43FF" w:rsidRDefault="0012727F" w:rsidP="0012727F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icență</w:t>
            </w:r>
          </w:p>
        </w:tc>
      </w:tr>
      <w:tr w:rsidR="0012727F" w:rsidRPr="001B43FF" w14:paraId="0D7024F9" w14:textId="77777777">
        <w:trPr>
          <w:trHeight w:hRule="exact" w:val="286"/>
        </w:trPr>
        <w:tc>
          <w:tcPr>
            <w:tcW w:w="18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B9E0B" w14:textId="77777777" w:rsidR="0012727F" w:rsidRPr="001B43FF" w:rsidRDefault="0012727F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.6 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o</w:t>
            </w:r>
            <w:r w:rsidRPr="001B43FF">
              <w:rPr>
                <w:rFonts w:ascii="Times New Roman" w:hAnsi="Times New Roman" w:cs="Times New Roman"/>
                <w:spacing w:val="-3"/>
                <w:sz w:val="24"/>
                <w:szCs w:val="24"/>
                <w:lang w:val="ro-RO"/>
              </w:rPr>
              <w:t>g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ul de stud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/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i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a</w:t>
            </w:r>
          </w:p>
        </w:tc>
        <w:tc>
          <w:tcPr>
            <w:tcW w:w="31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3663B" w14:textId="77777777" w:rsidR="0012727F" w:rsidRDefault="00C143A9" w:rsidP="008323E4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anagement</w:t>
            </w:r>
          </w:p>
          <w:p w14:paraId="7CCADC3E" w14:textId="0DFC91D6" w:rsidR="00C143A9" w:rsidRPr="001B43FF" w:rsidRDefault="00C143A9" w:rsidP="008323E4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22470E0B" w14:textId="77777777" w:rsidR="00B37E01" w:rsidRDefault="00B37E01" w:rsidP="00B37E01">
      <w:pPr>
        <w:spacing w:before="11" w:after="0" w:line="24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1AF28E92" w14:textId="77777777" w:rsidR="00B37E01" w:rsidRDefault="00B37E01" w:rsidP="00B37E01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Da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e 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s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e 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sci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in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ă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26"/>
        <w:gridCol w:w="6566"/>
      </w:tblGrid>
      <w:tr w:rsidR="00B37E01" w:rsidRPr="001B43FF" w14:paraId="2970F51D" w14:textId="77777777" w:rsidTr="005C1F1F">
        <w:trPr>
          <w:trHeight w:hRule="exact" w:val="286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430F5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1 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um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 disciplin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71081" w14:textId="5C3DE9DE" w:rsidR="00B37E01" w:rsidRPr="001B43FF" w:rsidRDefault="007267E3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Managementul </w:t>
            </w:r>
            <w:r w:rsidR="004708A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nvetiți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lor</w:t>
            </w:r>
            <w:r w:rsidR="00C143A9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M32</w:t>
            </w:r>
            <w:r w:rsidR="002D796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04</w:t>
            </w:r>
          </w:p>
        </w:tc>
      </w:tr>
      <w:tr w:rsidR="00B37E01" w:rsidRPr="001B43FF" w14:paraId="2492BB3D" w14:textId="77777777" w:rsidTr="005C1F1F">
        <w:trPr>
          <w:trHeight w:hRule="exact" w:val="286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8219D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2 Titula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 a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 de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E7A33" w14:textId="77777777" w:rsidR="00B37E01" w:rsidRPr="00777715" w:rsidRDefault="008323E4" w:rsidP="008323E4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hu-H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conferentiar </w:t>
            </w:r>
            <w:r w:rsidR="00F610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r.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arnóczi Tibor</w:t>
            </w:r>
          </w:p>
        </w:tc>
      </w:tr>
      <w:tr w:rsidR="003A19AA" w:rsidRPr="001B43FF" w14:paraId="433E6442" w14:textId="77777777" w:rsidTr="005F72AD">
        <w:trPr>
          <w:trHeight w:hRule="exact" w:val="349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25DC4B" w14:textId="77777777" w:rsidR="003A19AA" w:rsidRPr="001B43FF" w:rsidRDefault="003A19AA" w:rsidP="003A19AA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3 Titula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 a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 de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0E783" w14:textId="77777777" w:rsidR="003A19AA" w:rsidRPr="001B43FF" w:rsidRDefault="008323E4" w:rsidP="008323E4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ector Dr.</w:t>
            </w:r>
            <w:r w:rsidR="003A19A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Kulcsár Edina</w:t>
            </w:r>
            <w:r w:rsidR="003A19A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</w:p>
        </w:tc>
      </w:tr>
      <w:tr w:rsidR="003A19AA" w:rsidRPr="001B43FF" w14:paraId="1B7015DF" w14:textId="77777777" w:rsidTr="005C1F1F">
        <w:trPr>
          <w:trHeight w:hRule="exact" w:val="286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8FF62" w14:textId="77777777" w:rsidR="003A19AA" w:rsidRPr="001B43FF" w:rsidRDefault="003A19AA" w:rsidP="003A19AA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4 Anul de stud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A3069" w14:textId="277F5DD1" w:rsidR="003A19AA" w:rsidRPr="001B43FF" w:rsidRDefault="002D7961" w:rsidP="003A19AA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</w:t>
            </w:r>
          </w:p>
        </w:tc>
      </w:tr>
      <w:tr w:rsidR="003A19AA" w:rsidRPr="001B43FF" w14:paraId="5DF0A482" w14:textId="77777777" w:rsidTr="005C1F1F">
        <w:trPr>
          <w:trHeight w:hRule="exact" w:val="288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3CACD" w14:textId="77777777" w:rsidR="003A19AA" w:rsidRPr="001B43FF" w:rsidRDefault="003A19AA" w:rsidP="003A19AA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2.5 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estrul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7FC8E" w14:textId="749A47E2" w:rsidR="003A19AA" w:rsidRPr="001B43FF" w:rsidRDefault="002D7961" w:rsidP="003A19AA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6</w:t>
            </w:r>
          </w:p>
        </w:tc>
      </w:tr>
      <w:tr w:rsidR="003A19AA" w:rsidRPr="001B43FF" w14:paraId="37BB7EC0" w14:textId="77777777" w:rsidTr="005C1F1F">
        <w:trPr>
          <w:trHeight w:hRule="exact" w:val="286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3EFA8" w14:textId="77777777" w:rsidR="003A19AA" w:rsidRPr="001B43FF" w:rsidRDefault="003A19AA" w:rsidP="003A19AA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2.6 Tipul de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ua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DF778" w14:textId="77777777" w:rsidR="003A19AA" w:rsidRPr="001B43FF" w:rsidRDefault="003A19AA" w:rsidP="003A19AA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xamen</w:t>
            </w:r>
          </w:p>
        </w:tc>
      </w:tr>
      <w:tr w:rsidR="003A19AA" w:rsidRPr="001B43FF" w14:paraId="2AD0D5EB" w14:textId="77777777" w:rsidTr="005C1F1F">
        <w:trPr>
          <w:trHeight w:hRule="exact" w:val="286"/>
        </w:trPr>
        <w:tc>
          <w:tcPr>
            <w:tcW w:w="18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A6285" w14:textId="77777777" w:rsidR="003A19AA" w:rsidRPr="001B43FF" w:rsidRDefault="003A19AA" w:rsidP="003A19AA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.7 R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g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 d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p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nei</w:t>
            </w:r>
          </w:p>
        </w:tc>
        <w:tc>
          <w:tcPr>
            <w:tcW w:w="31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248D4" w14:textId="77777777" w:rsidR="003A19AA" w:rsidRPr="001B43FF" w:rsidRDefault="003A19AA" w:rsidP="003A19AA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S</w:t>
            </w:r>
          </w:p>
        </w:tc>
      </w:tr>
    </w:tbl>
    <w:p w14:paraId="28AB573D" w14:textId="77777777" w:rsidR="00B37E01" w:rsidRDefault="00B37E01" w:rsidP="00B37E01">
      <w:pPr>
        <w:spacing w:before="10" w:after="0" w:line="24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503E81D8" w14:textId="77777777" w:rsidR="00B37E01" w:rsidRDefault="00B37E01" w:rsidP="00B37E01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u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 to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al es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spacing w:val="3"/>
          <w:position w:val="-1"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at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11"/>
        <w:gridCol w:w="721"/>
        <w:gridCol w:w="1881"/>
        <w:gridCol w:w="723"/>
        <w:gridCol w:w="2322"/>
        <w:gridCol w:w="734"/>
      </w:tblGrid>
      <w:tr w:rsidR="00B37E01" w:rsidRPr="001B43FF" w14:paraId="02EDB4D3" w14:textId="77777777">
        <w:trPr>
          <w:trHeight w:hRule="exact" w:val="286"/>
        </w:trPr>
        <w:tc>
          <w:tcPr>
            <w:tcW w:w="19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082EA3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1 Num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 de o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e pe 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tăm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â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ă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1DDA9" w14:textId="77777777" w:rsidR="00B37E01" w:rsidRPr="001B43FF" w:rsidRDefault="00777715" w:rsidP="00777715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</w:t>
            </w:r>
          </w:p>
        </w:tc>
        <w:tc>
          <w:tcPr>
            <w:tcW w:w="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169F1" w14:textId="77777777" w:rsidR="00B37E01" w:rsidRPr="001B43FF" w:rsidRDefault="00B37E01" w:rsidP="00B37E01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n c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</w:t>
            </w:r>
            <w:r w:rsidR="00F610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2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DA42AD" w14:textId="77777777" w:rsidR="00B37E01" w:rsidRPr="001B43FF" w:rsidRDefault="00777715" w:rsidP="00777715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  <w:tc>
          <w:tcPr>
            <w:tcW w:w="1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CD811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3 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/lab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r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9C956" w14:textId="77777777" w:rsidR="00B37E01" w:rsidRPr="001B43FF" w:rsidRDefault="00777715" w:rsidP="00777715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B37E01" w:rsidRPr="001B43FF" w14:paraId="71822263" w14:textId="77777777">
        <w:trPr>
          <w:trHeight w:hRule="exact" w:val="286"/>
        </w:trPr>
        <w:tc>
          <w:tcPr>
            <w:tcW w:w="193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EA830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4 Total o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din p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nul </w:t>
            </w:r>
            <w:r w:rsidRPr="001B43F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învăţ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ânt</w:t>
            </w:r>
          </w:p>
        </w:tc>
        <w:tc>
          <w:tcPr>
            <w:tcW w:w="34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739B8" w14:textId="77777777" w:rsidR="00B37E01" w:rsidRPr="001B43FF" w:rsidRDefault="00777715" w:rsidP="00777715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6</w:t>
            </w:r>
          </w:p>
        </w:tc>
        <w:tc>
          <w:tcPr>
            <w:tcW w:w="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E1133" w14:textId="77777777" w:rsidR="00B37E01" w:rsidRPr="001B43FF" w:rsidRDefault="00B37E01" w:rsidP="00B37E01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n c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</w:t>
            </w:r>
            <w:r w:rsidR="00F6102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5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3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6A4B2" w14:textId="77777777" w:rsidR="00B37E01" w:rsidRPr="001B43FF" w:rsidRDefault="00777715" w:rsidP="00777715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8</w:t>
            </w:r>
          </w:p>
        </w:tc>
        <w:tc>
          <w:tcPr>
            <w:tcW w:w="111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93255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.6 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/lab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r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CAF6A" w14:textId="77777777" w:rsidR="00B37E01" w:rsidRPr="001B43FF" w:rsidRDefault="00777715" w:rsidP="00777715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8</w:t>
            </w:r>
          </w:p>
        </w:tc>
      </w:tr>
      <w:tr w:rsidR="00B37E01" w:rsidRPr="001B43FF" w14:paraId="333B166C" w14:textId="77777777">
        <w:trPr>
          <w:trHeight w:hRule="exact" w:val="288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E289A" w14:textId="77777777" w:rsidR="00B37E01" w:rsidRPr="001B43FF" w:rsidRDefault="00B37E01" w:rsidP="00B37E01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istribuţia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ndului de 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p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86082" w14:textId="3AFA40E3" w:rsidR="00B37E01" w:rsidRPr="001B43FF" w:rsidRDefault="00180994" w:rsidP="00B37E01">
            <w:pPr>
              <w:spacing w:after="0" w:line="269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</w:t>
            </w:r>
            <w:r w:rsidR="00B37E01"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="00B37E01"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</w:tr>
      <w:tr w:rsidR="00B37E01" w:rsidRPr="001B43FF" w14:paraId="5BE16A00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7F3BD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d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 după man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, support d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 xml:space="preserve"> 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, bibl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g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şi no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ţ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E96F2" w14:textId="40288400" w:rsidR="00B37E01" w:rsidRPr="001B43FF" w:rsidRDefault="00B551D1" w:rsidP="00B41F8A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 w:rsidR="002D796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</w:t>
            </w:r>
            <w:r w:rsidR="0018099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9</w:t>
            </w:r>
          </w:p>
        </w:tc>
      </w:tr>
      <w:tr w:rsidR="00B37E01" w:rsidRPr="001B43FF" w14:paraId="416707CF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C62A8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o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men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supl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t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ă în b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bl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t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pe pla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rme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oni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de s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ate şi pe 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1AD01" w14:textId="154471C1" w:rsidR="00B37E01" w:rsidRPr="001B43FF" w:rsidRDefault="00B551D1" w:rsidP="00B41F8A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 w:rsidR="00DB2B3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</w:t>
            </w:r>
            <w:r w:rsidR="002D796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B37E01" w:rsidRPr="001B43FF" w14:paraId="5E6D61A0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36133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g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e semin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ii/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bo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a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, te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,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, p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to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l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 şi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4A291" w14:textId="77777777" w:rsidR="00B37E01" w:rsidRPr="001B43FF" w:rsidRDefault="00B551D1" w:rsidP="00B41F8A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 w:rsidR="00DB2B3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8</w:t>
            </w:r>
          </w:p>
        </w:tc>
      </w:tr>
      <w:tr w:rsidR="00B37E01" w:rsidRPr="001B43FF" w14:paraId="3C2DA14E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725DF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tori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4A152" w14:textId="77777777" w:rsidR="00B37E01" w:rsidRPr="001B43FF" w:rsidRDefault="00B551D1" w:rsidP="00B41F8A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 w:rsidR="00DB2B3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</w:p>
        </w:tc>
      </w:tr>
      <w:tr w:rsidR="00B37E01" w:rsidRPr="001B43FF" w14:paraId="36F0F892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91F0FF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x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i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7414D" w14:textId="77777777" w:rsidR="00B37E01" w:rsidRPr="001B43FF" w:rsidRDefault="00DB2B3B" w:rsidP="00B41F8A">
            <w:pPr>
              <w:spacing w:after="0" w:line="267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 w:rsidR="00B551D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</w:t>
            </w:r>
          </w:p>
        </w:tc>
      </w:tr>
      <w:tr w:rsidR="00B37E01" w:rsidRPr="001B43FF" w14:paraId="322A495C" w14:textId="77777777">
        <w:trPr>
          <w:trHeight w:hRule="exact" w:val="288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7CCB76" w14:textId="77777777" w:rsidR="00B37E01" w:rsidRPr="001B43FF" w:rsidRDefault="00B37E01" w:rsidP="00B37E01">
            <w:pPr>
              <w:spacing w:after="0" w:line="269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Alte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…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64037" w14:textId="307049BE" w:rsidR="00B37E01" w:rsidRPr="00B551D1" w:rsidRDefault="00B551D1" w:rsidP="00B41F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  </w:t>
            </w:r>
            <w:r w:rsidR="002D796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</w:t>
            </w:r>
          </w:p>
        </w:tc>
      </w:tr>
      <w:tr w:rsidR="00B37E01" w:rsidRPr="001B43FF" w14:paraId="232A8B92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D1DEC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3.7 To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l ore stu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u i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n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v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idu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l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1B5DB" w14:textId="6667A152" w:rsidR="00B37E01" w:rsidRPr="001B43FF" w:rsidRDefault="002D7961" w:rsidP="00B41F8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6</w:t>
            </w:r>
            <w:r w:rsidR="0018099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9</w:t>
            </w:r>
          </w:p>
        </w:tc>
      </w:tr>
      <w:tr w:rsidR="00B37E01" w:rsidRPr="001B43FF" w14:paraId="150BC7D6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92101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3.8 To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al ore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s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me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st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u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B3E958" w14:textId="147AD4CF" w:rsidR="00B37E01" w:rsidRPr="001B43FF" w:rsidRDefault="0012727F" w:rsidP="00B41F8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</w:t>
            </w:r>
            <w:r w:rsidR="0018099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5</w:t>
            </w:r>
          </w:p>
        </w:tc>
      </w:tr>
      <w:tr w:rsidR="00B37E01" w:rsidRPr="001B43FF" w14:paraId="76270170" w14:textId="77777777">
        <w:trPr>
          <w:trHeight w:hRule="exact" w:val="286"/>
        </w:trPr>
        <w:tc>
          <w:tcPr>
            <w:tcW w:w="4647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E21AC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3.9 Nu</w:t>
            </w:r>
            <w:r w:rsidRPr="001B43FF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b/>
                <w:bCs/>
                <w:spacing w:val="2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l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e 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cre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b/>
                <w:bCs/>
                <w:spacing w:val="2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</w:t>
            </w:r>
          </w:p>
        </w:tc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EC7E2" w14:textId="50003586" w:rsidR="00B37E01" w:rsidRPr="001B43FF" w:rsidRDefault="002D7961" w:rsidP="00B41F8A">
            <w:pPr>
              <w:spacing w:after="0" w:line="272" w:lineRule="exact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</w:t>
            </w:r>
          </w:p>
        </w:tc>
      </w:tr>
    </w:tbl>
    <w:p w14:paraId="516F2BCF" w14:textId="77777777" w:rsidR="00B37E01" w:rsidRDefault="00B37E01" w:rsidP="00B37E01">
      <w:pPr>
        <w:spacing w:before="5" w:after="0" w:line="24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30F0836F" w14:textId="77777777" w:rsidR="00B37E01" w:rsidRDefault="00B37E01" w:rsidP="00B37E01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c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nd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ţii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(</w:t>
      </w:r>
      <w:r>
        <w:rPr>
          <w:rFonts w:ascii="Times New Roman" w:hAnsi="Times New Roman" w:cs="Times New Roman"/>
          <w:spacing w:val="-2"/>
          <w:position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olo un</w:t>
      </w:r>
      <w:r>
        <w:rPr>
          <w:rFonts w:ascii="Times New Roman" w:hAnsi="Times New Roman" w:cs="Times New Roman"/>
          <w:spacing w:val="3"/>
          <w:position w:val="-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e 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ste </w:t>
      </w:r>
      <w:r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z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ul)</w:t>
      </w:r>
    </w:p>
    <w:p w14:paraId="15EF0DFF" w14:textId="77777777" w:rsidR="00B37E01" w:rsidRDefault="00B37E01" w:rsidP="00B37E01">
      <w:pPr>
        <w:spacing w:before="2" w:after="0" w:line="10" w:lineRule="exact"/>
        <w:rPr>
          <w:rFonts w:ascii="Times New Roman" w:hAnsi="Times New Roman" w:cs="Times New Roman"/>
          <w:sz w:val="2"/>
          <w:szCs w:val="2"/>
          <w:lang w:val="ro-RO"/>
        </w:rPr>
      </w:pP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5"/>
        <w:gridCol w:w="8257"/>
      </w:tblGrid>
      <w:tr w:rsidR="00B37E01" w:rsidRPr="001B43FF" w14:paraId="6ADDCD6D" w14:textId="77777777">
        <w:trPr>
          <w:trHeight w:hRule="exact" w:val="286"/>
        </w:trPr>
        <w:tc>
          <w:tcPr>
            <w:tcW w:w="10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8ACDB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4.1 d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 xml:space="preserve"> 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um</w:t>
            </w:r>
          </w:p>
        </w:tc>
        <w:tc>
          <w:tcPr>
            <w:tcW w:w="3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0C1064" w14:textId="77777777" w:rsidR="00B37E01" w:rsidRPr="001B43FF" w:rsidRDefault="00B37E01" w:rsidP="00B37E01">
            <w:pPr>
              <w:rPr>
                <w:lang w:val="ro-RO"/>
              </w:rPr>
            </w:pPr>
          </w:p>
        </w:tc>
      </w:tr>
      <w:tr w:rsidR="00B37E01" w:rsidRPr="001B43FF" w14:paraId="3E418674" w14:textId="77777777">
        <w:trPr>
          <w:trHeight w:hRule="exact" w:val="288"/>
        </w:trPr>
        <w:tc>
          <w:tcPr>
            <w:tcW w:w="10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ECD9A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4.2 de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mpe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ţe</w:t>
            </w:r>
          </w:p>
        </w:tc>
        <w:tc>
          <w:tcPr>
            <w:tcW w:w="39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26249" w14:textId="77777777" w:rsidR="00B37E01" w:rsidRPr="00075B48" w:rsidRDefault="002D2DDF" w:rsidP="00B37E01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A30514" w:rsidRPr="00075B4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perare calculator</w:t>
            </w:r>
            <w:r w:rsidR="00075B48" w:rsidRPr="00075B4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(calcule tabelare – excel)</w:t>
            </w:r>
            <w:r w:rsidR="00A30514" w:rsidRPr="00075B4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</w:p>
        </w:tc>
      </w:tr>
    </w:tbl>
    <w:p w14:paraId="72CFD43F" w14:textId="77777777" w:rsidR="00B37E01" w:rsidRDefault="00B37E01" w:rsidP="00B37E01">
      <w:pPr>
        <w:spacing w:before="18" w:after="0" w:line="220" w:lineRule="exact"/>
        <w:rPr>
          <w:rFonts w:ascii="Times New Roman" w:hAnsi="Times New Roman" w:cs="Times New Roman"/>
          <w:lang w:val="ro-RO"/>
        </w:rPr>
      </w:pPr>
    </w:p>
    <w:p w14:paraId="2A0E795D" w14:textId="77777777" w:rsidR="00B37E01" w:rsidRDefault="00B37E01" w:rsidP="00B37E01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Con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iţii 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(</w:t>
      </w:r>
      <w:r>
        <w:rPr>
          <w:rFonts w:ascii="Times New Roman" w:hAnsi="Times New Roman" w:cs="Times New Roman"/>
          <w:spacing w:val="-2"/>
          <w:position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olo unde </w:t>
      </w:r>
      <w:r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ste 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ca</w:t>
      </w:r>
      <w:r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z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ul)</w:t>
      </w:r>
    </w:p>
    <w:p w14:paraId="08529DA9" w14:textId="77777777" w:rsidR="00B37E01" w:rsidRDefault="00B37E01" w:rsidP="00B37E01">
      <w:pPr>
        <w:spacing w:before="2" w:after="0" w:line="10" w:lineRule="exact"/>
        <w:rPr>
          <w:rFonts w:ascii="Times New Roman" w:hAnsi="Times New Roman" w:cs="Times New Roman"/>
          <w:sz w:val="2"/>
          <w:szCs w:val="2"/>
          <w:lang w:val="ro-RO"/>
        </w:rPr>
      </w:pP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26"/>
        <w:gridCol w:w="5366"/>
      </w:tblGrid>
      <w:tr w:rsidR="00B37E01" w:rsidRPr="001B43FF" w14:paraId="176E1B83" w14:textId="77777777">
        <w:trPr>
          <w:trHeight w:hRule="exact" w:val="286"/>
        </w:trPr>
        <w:tc>
          <w:tcPr>
            <w:tcW w:w="2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70AB3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.1 de 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f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ş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e a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lui</w:t>
            </w:r>
          </w:p>
        </w:tc>
        <w:tc>
          <w:tcPr>
            <w:tcW w:w="2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2589B" w14:textId="77777777" w:rsidR="00B37E01" w:rsidRPr="00075B48" w:rsidRDefault="00075B48" w:rsidP="00B37E01">
            <w:pPr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 w:rsidRPr="00075B4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Sală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de curs dotat cu proiector </w:t>
            </w:r>
          </w:p>
        </w:tc>
      </w:tr>
      <w:tr w:rsidR="00B37E01" w:rsidRPr="001B43FF" w14:paraId="343F620F" w14:textId="77777777">
        <w:trPr>
          <w:trHeight w:hRule="exact" w:val="272"/>
        </w:trPr>
        <w:tc>
          <w:tcPr>
            <w:tcW w:w="2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224F6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.2 de 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f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 a sem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ului/labo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orului</w:t>
            </w:r>
          </w:p>
        </w:tc>
        <w:tc>
          <w:tcPr>
            <w:tcW w:w="25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F0F04C" w14:textId="77777777" w:rsidR="00B37E01" w:rsidRPr="001B43FF" w:rsidRDefault="00075B48" w:rsidP="00B37E01">
            <w:pPr>
              <w:spacing w:after="0" w:line="240" w:lineRule="auto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aborator calculatoare</w:t>
            </w:r>
          </w:p>
        </w:tc>
      </w:tr>
    </w:tbl>
    <w:p w14:paraId="7EA1BA1A" w14:textId="77777777" w:rsidR="00B37E01" w:rsidRDefault="00B37E01" w:rsidP="00B37E01">
      <w:pPr>
        <w:spacing w:before="12" w:after="0" w:line="280" w:lineRule="exact"/>
        <w:rPr>
          <w:rFonts w:ascii="Times New Roman" w:hAnsi="Times New Roman" w:cs="Times New Roman"/>
          <w:sz w:val="28"/>
          <w:szCs w:val="28"/>
          <w:lang w:val="ro-RO"/>
        </w:rPr>
      </w:pPr>
    </w:p>
    <w:p w14:paraId="1D6D83CA" w14:textId="77777777" w:rsidR="00B37E01" w:rsidRDefault="00345E9D" w:rsidP="00B37E01">
      <w:pPr>
        <w:spacing w:before="44" w:after="0" w:line="240" w:lineRule="auto"/>
        <w:ind w:left="213" w:right="-20"/>
        <w:rPr>
          <w:rFonts w:ascii="Times New Roman" w:hAnsi="Times New Roman" w:cs="Times New Roman"/>
          <w:sz w:val="20"/>
          <w:szCs w:val="20"/>
          <w:lang w:val="ro-RO"/>
        </w:rPr>
      </w:pPr>
      <w:r>
        <w:rPr>
          <w:noProof/>
          <w:lang w:val="hu-HU" w:eastAsia="hu-HU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1A6AF0F" wp14:editId="12969FB4">
                <wp:simplePos x="0" y="0"/>
                <wp:positionH relativeFrom="page">
                  <wp:posOffset>719455</wp:posOffset>
                </wp:positionH>
                <wp:positionV relativeFrom="paragraph">
                  <wp:posOffset>-26035</wp:posOffset>
                </wp:positionV>
                <wp:extent cx="1828800" cy="1270"/>
                <wp:effectExtent l="5080" t="8255" r="13970" b="9525"/>
                <wp:wrapNone/>
                <wp:docPr id="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8800" cy="1270"/>
                          <a:chOff x="1133" y="-41"/>
                          <a:chExt cx="2880" cy="2"/>
                        </a:xfrm>
                      </wpg:grpSpPr>
                      <wps:wsp>
                        <wps:cNvPr id="2" name="Freeform 13"/>
                        <wps:cNvSpPr>
                          <a:spLocks/>
                        </wps:cNvSpPr>
                        <wps:spPr bwMode="auto">
                          <a:xfrm>
                            <a:off x="1133" y="-41"/>
                            <a:ext cx="2880" cy="2"/>
                          </a:xfrm>
                          <a:custGeom>
                            <a:avLst/>
                            <a:gdLst>
                              <a:gd name="T0" fmla="*/ 0 w 2880"/>
                              <a:gd name="T1" fmla="*/ 0 h 2"/>
                              <a:gd name="T2" fmla="*/ 2880 w 2880"/>
                              <a:gd name="T3" fmla="*/ 0 h 2"/>
                              <a:gd name="T4" fmla="*/ 0 60000 65536"/>
                              <a:gd name="T5" fmla="*/ 0 60000 65536"/>
                            </a:gdLst>
                            <a:ahLst/>
                            <a:cxnLst>
                              <a:cxn ang="T4">
                                <a:pos x="T0" y="T1"/>
                              </a:cxn>
                              <a:cxn ang="T5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880" h="2">
                                <a:moveTo>
                                  <a:pt x="0" y="0"/>
                                </a:moveTo>
                                <a:lnTo>
                                  <a:pt x="2880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A382AC" id="Group 12" o:spid="_x0000_s1026" style="position:absolute;margin-left:56.65pt;margin-top:-2.05pt;width:2in;height:.1pt;z-index:-251658240;mso-position-horizontal-relative:page" coordorigin="1133,-41" coordsize="288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">
                <v:shape id="Freeform 13" o:spid="_x0000_s1027" style="position:absolute;left:1133;top:-41;width:2880;height:2;visibility:visible;mso-wrap-style:square;v-text-anchor:top" coordsize="28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" path="m,l2880,e" filled="f" strokeweight=".7pt">
                  <v:path arrowok="t" o:connecttype="custom" o:connectlocs="0,0;2880,0" o:connectangles="0,0"/>
                </v:shape>
                <w10:wrap anchorx="page"/>
              </v:group>
            </w:pict>
          </mc:Fallback>
        </mc:AlternateContent>
      </w:r>
      <w:r w:rsidR="00B37E01">
        <w:rPr>
          <w:rFonts w:ascii="Times New Roman" w:hAnsi="Times New Roman" w:cs="Times New Roman"/>
          <w:position w:val="9"/>
          <w:sz w:val="13"/>
          <w:szCs w:val="13"/>
          <w:lang w:val="ro-RO"/>
        </w:rPr>
        <w:t>1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C</w:t>
      </w:r>
      <w:r w:rsidR="00B37E01">
        <w:rPr>
          <w:rFonts w:ascii="Times New Roman" w:hAnsi="Times New Roman" w:cs="Times New Roman"/>
          <w:spacing w:val="-2"/>
          <w:sz w:val="20"/>
          <w:szCs w:val="20"/>
          <w:lang w:val="ro-RO"/>
        </w:rPr>
        <w:t>f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.M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.</w:t>
      </w:r>
      <w:r w:rsidR="00B37E01">
        <w:rPr>
          <w:rFonts w:ascii="Times New Roman" w:hAnsi="Times New Roman" w:cs="Times New Roman"/>
          <w:spacing w:val="2"/>
          <w:sz w:val="20"/>
          <w:szCs w:val="20"/>
          <w:lang w:val="ro-RO"/>
        </w:rPr>
        <w:t>O</w:t>
      </w:r>
      <w:r w:rsidR="00B37E01">
        <w:rPr>
          <w:rFonts w:ascii="Times New Roman" w:hAnsi="Times New Roman" w:cs="Times New Roman"/>
          <w:spacing w:val="-2"/>
          <w:sz w:val="20"/>
          <w:szCs w:val="20"/>
          <w:lang w:val="ro-RO"/>
        </w:rPr>
        <w:t>f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.al 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R</w:t>
      </w:r>
      <w:r w:rsidR="00B37E01">
        <w:rPr>
          <w:rFonts w:ascii="Times New Roman" w:hAnsi="Times New Roman" w:cs="Times New Roman"/>
          <w:spacing w:val="3"/>
          <w:sz w:val="20"/>
          <w:szCs w:val="20"/>
          <w:lang w:val="ro-RO"/>
        </w:rPr>
        <w:t>o</w:t>
      </w:r>
      <w:r w:rsidR="00B37E01">
        <w:rPr>
          <w:rFonts w:ascii="Times New Roman" w:hAnsi="Times New Roman" w:cs="Times New Roman"/>
          <w:spacing w:val="-4"/>
          <w:sz w:val="20"/>
          <w:szCs w:val="20"/>
          <w:lang w:val="ro-RO"/>
        </w:rPr>
        <w:t>m</w:t>
      </w:r>
      <w:r w:rsidR="00B37E01">
        <w:rPr>
          <w:rFonts w:ascii="Times New Roman" w:hAnsi="Times New Roman" w:cs="Times New Roman"/>
          <w:spacing w:val="5"/>
          <w:sz w:val="20"/>
          <w:szCs w:val="20"/>
          <w:lang w:val="ro-RO"/>
        </w:rPr>
        <w:t>â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n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iei, </w:t>
      </w:r>
      <w:r w:rsidR="00B37E01">
        <w:rPr>
          <w:rFonts w:ascii="Times New Roman" w:hAnsi="Times New Roman" w:cs="Times New Roman"/>
          <w:spacing w:val="2"/>
          <w:sz w:val="20"/>
          <w:szCs w:val="20"/>
          <w:lang w:val="ro-RO"/>
        </w:rPr>
        <w:t>P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a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r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tea 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I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, N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r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.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8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0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0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b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i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s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/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1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3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.X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II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.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2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01</w:t>
      </w:r>
      <w:r w:rsidR="00B37E01">
        <w:rPr>
          <w:rFonts w:ascii="Times New Roman" w:hAnsi="Times New Roman" w:cs="Times New Roman"/>
          <w:spacing w:val="4"/>
          <w:sz w:val="20"/>
          <w:szCs w:val="20"/>
          <w:lang w:val="ro-RO"/>
        </w:rPr>
        <w:t>1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,O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rd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i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nu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l 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m</w:t>
      </w:r>
      <w:r w:rsidR="00B37E01">
        <w:rPr>
          <w:rFonts w:ascii="Times New Roman" w:hAnsi="Times New Roman" w:cs="Times New Roman"/>
          <w:spacing w:val="2"/>
          <w:sz w:val="20"/>
          <w:szCs w:val="20"/>
          <w:lang w:val="ro-RO"/>
        </w:rPr>
        <w:t>i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n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i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s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t</w:t>
      </w:r>
      <w:r w:rsidR="00B37E01">
        <w:rPr>
          <w:rFonts w:ascii="Times New Roman" w:hAnsi="Times New Roman" w:cs="Times New Roman"/>
          <w:spacing w:val="3"/>
          <w:sz w:val="20"/>
          <w:szCs w:val="20"/>
          <w:lang w:val="ro-RO"/>
        </w:rPr>
        <w:t>r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u</w:t>
      </w:r>
      <w:r w:rsidR="00B37E01">
        <w:rPr>
          <w:rFonts w:ascii="Times New Roman" w:hAnsi="Times New Roman" w:cs="Times New Roman"/>
          <w:spacing w:val="2"/>
          <w:sz w:val="20"/>
          <w:szCs w:val="20"/>
          <w:lang w:val="ro-RO"/>
        </w:rPr>
        <w:t>l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u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i 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n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r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.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570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3 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d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in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1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 xml:space="preserve">8 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o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ct.</w:t>
      </w:r>
      <w:r w:rsidR="00B37E01">
        <w:rPr>
          <w:rFonts w:ascii="Times New Roman" w:hAnsi="Times New Roman" w:cs="Times New Roman"/>
          <w:spacing w:val="1"/>
          <w:sz w:val="20"/>
          <w:szCs w:val="20"/>
          <w:lang w:val="ro-RO"/>
        </w:rPr>
        <w:t>20</w:t>
      </w:r>
      <w:r w:rsidR="00B37E01">
        <w:rPr>
          <w:rFonts w:ascii="Times New Roman" w:hAnsi="Times New Roman" w:cs="Times New Roman"/>
          <w:spacing w:val="-1"/>
          <w:sz w:val="20"/>
          <w:szCs w:val="20"/>
          <w:lang w:val="ro-RO"/>
        </w:rPr>
        <w:t>1</w:t>
      </w:r>
      <w:r w:rsidR="00B37E01">
        <w:rPr>
          <w:rFonts w:ascii="Times New Roman" w:hAnsi="Times New Roman" w:cs="Times New Roman"/>
          <w:sz w:val="20"/>
          <w:szCs w:val="20"/>
          <w:lang w:val="ro-RO"/>
        </w:rPr>
        <w:t>1</w:t>
      </w:r>
    </w:p>
    <w:p w14:paraId="0D65981B" w14:textId="77777777" w:rsidR="00B37E01" w:rsidRDefault="00B37E01" w:rsidP="00B37E01">
      <w:pPr>
        <w:spacing w:after="0"/>
        <w:rPr>
          <w:rFonts w:ascii="Times New Roman" w:hAnsi="Times New Roman" w:cs="Times New Roman"/>
          <w:lang w:val="ro-RO"/>
        </w:rPr>
        <w:sectPr w:rsidR="00B37E01" w:rsidSect="00817F48">
          <w:pgSz w:w="12240" w:h="15840"/>
          <w:pgMar w:top="1338" w:right="919" w:bottom="278" w:left="919" w:header="709" w:footer="709" w:gutter="0"/>
          <w:cols w:space="708"/>
        </w:sectPr>
      </w:pPr>
    </w:p>
    <w:p w14:paraId="0D88EE5F" w14:textId="77777777" w:rsidR="00B37E01" w:rsidRDefault="00B37E01" w:rsidP="00B37E01">
      <w:pPr>
        <w:numPr>
          <w:ilvl w:val="0"/>
          <w:numId w:val="1"/>
        </w:numPr>
        <w:spacing w:before="29" w:after="0" w:line="271" w:lineRule="exact"/>
        <w:ind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lastRenderedPageBreak/>
        <w:t>C</w:t>
      </w:r>
      <w:r>
        <w:rPr>
          <w:rFonts w:ascii="Times New Roman" w:hAnsi="Times New Roman" w:cs="Times New Roman"/>
          <w:b/>
          <w:bCs/>
          <w:spacing w:val="2"/>
          <w:position w:val="-1"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spacing w:val="-2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nţ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e s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c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2"/>
          <w:position w:val="-1"/>
          <w:sz w:val="24"/>
          <w:szCs w:val="24"/>
          <w:lang w:val="ro-RO"/>
        </w:rPr>
        <w:t>f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ce a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ate</w:t>
      </w: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3"/>
        <w:gridCol w:w="8977"/>
      </w:tblGrid>
      <w:tr w:rsidR="00B37E01" w:rsidRPr="001B43FF" w14:paraId="35662BFF" w14:textId="77777777" w:rsidTr="00180994">
        <w:trPr>
          <w:trHeight w:hRule="exact" w:val="1785"/>
        </w:trPr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D6C94" w14:textId="77777777" w:rsidR="00B37E01" w:rsidRPr="001B43FF" w:rsidRDefault="00B37E01" w:rsidP="00B37E01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bookmarkStart w:id="0" w:name="_Hlk518390854"/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mpe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ţe</w:t>
            </w:r>
            <w:r w:rsidR="00817F4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ionale</w:t>
            </w:r>
          </w:p>
        </w:tc>
        <w:tc>
          <w:tcPr>
            <w:tcW w:w="4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23FC1" w14:textId="77777777" w:rsidR="00180994" w:rsidRPr="00180994" w:rsidRDefault="00180994" w:rsidP="0018099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6.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Utilizarea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bazelor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e date,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informații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și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cunoștințe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în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aplicarea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metodelor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tehnicilor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și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procedurilor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manageriale</w:t>
            </w:r>
            <w:proofErr w:type="spellEnd"/>
          </w:p>
          <w:p w14:paraId="0724B458" w14:textId="77777777" w:rsidR="00180994" w:rsidRPr="00180994" w:rsidRDefault="00180994" w:rsidP="0018099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6.1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Definirea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conceptelor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și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metodelor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privind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utilizarea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bazelor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e date,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informații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și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cunoștințe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în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procesul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anagerial</w:t>
            </w:r>
          </w:p>
          <w:p w14:paraId="6FD765B8" w14:textId="262756BB" w:rsidR="00C939DB" w:rsidRPr="00530590" w:rsidRDefault="00180994" w:rsidP="00180994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highlight w:val="yellow"/>
                <w:lang w:val="ro-RO"/>
              </w:rPr>
            </w:pPr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6.4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Selectarea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metodelor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tehnicilor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și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procedurilor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pentru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utilizarea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bazelor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e date,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informații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și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cunoștințe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în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>procesul</w:t>
            </w:r>
            <w:proofErr w:type="spellEnd"/>
            <w:r w:rsidRPr="0018099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managerial</w:t>
            </w:r>
          </w:p>
        </w:tc>
      </w:tr>
      <w:tr w:rsidR="00180994" w:rsidRPr="001B43FF" w14:paraId="78346DC1" w14:textId="77777777" w:rsidTr="002D37B7">
        <w:trPr>
          <w:trHeight w:hRule="exact" w:val="1129"/>
        </w:trPr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29BB2" w14:textId="77777777" w:rsidR="00180994" w:rsidRPr="001B43FF" w:rsidRDefault="00180994" w:rsidP="00180994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ompe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ţe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r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sv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pacing w:val="3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4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175ED" w14:textId="77777777" w:rsidR="00180994" w:rsidRPr="00180994" w:rsidRDefault="00180994" w:rsidP="00180994">
            <w:pPr>
              <w:spacing w:after="0" w:line="240" w:lineRule="auto"/>
              <w:ind w:left="457" w:right="110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80994">
              <w:rPr>
                <w:rFonts w:ascii="Times New Roman" w:hAnsi="Times New Roman" w:cs="Times New Roman"/>
                <w:b/>
                <w:sz w:val="24"/>
                <w:szCs w:val="24"/>
              </w:rPr>
              <w:t>CT.1</w:t>
            </w:r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Aplicarea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principiilor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normelor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şi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valorilor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etică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profesională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în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cadrul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propriei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strategii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muncă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riguroasă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eficientă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și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responsabilă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C9D4387" w14:textId="7265BF64" w:rsidR="00180994" w:rsidRPr="00180994" w:rsidRDefault="00180994" w:rsidP="00180994">
            <w:pPr>
              <w:spacing w:before="1" w:after="0" w:line="240" w:lineRule="auto"/>
              <w:ind w:left="102" w:right="1438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ro-RO"/>
              </w:rPr>
            </w:pPr>
            <w:r w:rsidRPr="001809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T.2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Identificarea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rolurilor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şi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responsabilităților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într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-o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echipă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plurispecializată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şi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aplicarea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tehnici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de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relaționare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şi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muncă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eficientă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în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cadrul</w:t>
            </w:r>
            <w:proofErr w:type="spellEnd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994">
              <w:rPr>
                <w:rFonts w:ascii="Times New Roman" w:hAnsi="Times New Roman" w:cs="Times New Roman"/>
                <w:sz w:val="24"/>
                <w:szCs w:val="24"/>
              </w:rPr>
              <w:t>echipei</w:t>
            </w:r>
            <w:proofErr w:type="spellEnd"/>
          </w:p>
        </w:tc>
      </w:tr>
      <w:bookmarkEnd w:id="0"/>
    </w:tbl>
    <w:p w14:paraId="0E636B8B" w14:textId="77777777" w:rsidR="00B37E01" w:rsidRDefault="00B37E01" w:rsidP="00B37E01">
      <w:pPr>
        <w:spacing w:before="5" w:after="0" w:line="240" w:lineRule="exact"/>
        <w:rPr>
          <w:rFonts w:ascii="Times New Roman" w:hAnsi="Times New Roman" w:cs="Times New Roman"/>
          <w:sz w:val="24"/>
          <w:szCs w:val="24"/>
          <w:lang w:val="ro-RO"/>
        </w:rPr>
      </w:pPr>
    </w:p>
    <w:p w14:paraId="172172AA" w14:textId="77777777" w:rsidR="00B37E01" w:rsidRDefault="00B37E01" w:rsidP="00B37E01">
      <w:pPr>
        <w:spacing w:before="29" w:after="0" w:line="271" w:lineRule="exact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7. O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b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e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tiv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e d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s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l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in</w:t>
      </w:r>
      <w:r>
        <w:rPr>
          <w:rFonts w:ascii="Times New Roman" w:hAnsi="Times New Roman" w:cs="Times New Roman"/>
          <w:b/>
          <w:bCs/>
          <w:spacing w:val="-3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 xml:space="preserve">i 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(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re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ieşind din grila </w:t>
      </w:r>
      <w:r>
        <w:rPr>
          <w:rFonts w:ascii="Times New Roman" w:hAnsi="Times New Roman" w:cs="Times New Roman"/>
          <w:spacing w:val="-2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om</w:t>
      </w:r>
      <w:r>
        <w:rPr>
          <w:rFonts w:ascii="Times New Roman" w:hAnsi="Times New Roman" w:cs="Times New Roman"/>
          <w:spacing w:val="3"/>
          <w:position w:val="-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tenţ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lor sp</w:t>
      </w:r>
      <w:r>
        <w:rPr>
          <w:rFonts w:ascii="Times New Roman" w:hAnsi="Times New Roman" w:cs="Times New Roman"/>
          <w:spacing w:val="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 xml:space="preserve">ifice 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acc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spacing w:val="3"/>
          <w:position w:val="-1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ulat</w:t>
      </w:r>
      <w:r>
        <w:rPr>
          <w:rFonts w:ascii="Times New Roman" w:hAnsi="Times New Roman" w:cs="Times New Roman"/>
          <w:spacing w:val="-1"/>
          <w:position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position w:val="-1"/>
          <w:sz w:val="24"/>
          <w:szCs w:val="24"/>
          <w:lang w:val="ro-RO"/>
        </w:rPr>
        <w:t>)</w:t>
      </w:r>
    </w:p>
    <w:p w14:paraId="79389BF3" w14:textId="77777777" w:rsidR="00B37E01" w:rsidRDefault="00B37E01" w:rsidP="00B37E01">
      <w:pPr>
        <w:spacing w:before="2" w:after="0" w:line="10" w:lineRule="exact"/>
        <w:rPr>
          <w:rFonts w:ascii="Times New Roman" w:hAnsi="Times New Roman" w:cs="Times New Roman"/>
          <w:sz w:val="2"/>
          <w:szCs w:val="2"/>
          <w:lang w:val="ro-RO"/>
        </w:rPr>
      </w:pP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3"/>
        <w:gridCol w:w="8977"/>
      </w:tblGrid>
      <w:tr w:rsidR="00B37E01" w:rsidRPr="001B43FF" w14:paraId="30ADAC6B" w14:textId="77777777" w:rsidTr="002D37B7">
        <w:trPr>
          <w:trHeight w:hRule="exact" w:val="586"/>
        </w:trPr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3C253" w14:textId="77777777" w:rsidR="00B37E01" w:rsidRPr="001B43FF" w:rsidRDefault="00B37E01" w:rsidP="0000293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bookmarkStart w:id="1" w:name="_Hlk518390872"/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bi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ul ge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l </w:t>
            </w:r>
          </w:p>
        </w:tc>
        <w:tc>
          <w:tcPr>
            <w:tcW w:w="4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2A62B" w14:textId="77777777" w:rsidR="00B37E01" w:rsidRPr="00530590" w:rsidRDefault="00F90379" w:rsidP="00B37E01">
            <w:pPr>
              <w:spacing w:after="0" w:line="240" w:lineRule="auto"/>
              <w:ind w:left="105" w:right="-20"/>
              <w:rPr>
                <w:rFonts w:ascii="Times New Roman" w:hAnsi="Times New Roman" w:cs="Times New Roman"/>
                <w:sz w:val="24"/>
                <w:szCs w:val="24"/>
                <w:highlight w:val="yellow"/>
                <w:lang w:val="ro-RO"/>
              </w:rPr>
            </w:pPr>
            <w:r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Însuşirea </w:t>
            </w:r>
            <w:r w:rsidR="008F4A6F"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conceptelor și elementelor </w:t>
            </w:r>
            <w:r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fundamentale </w:t>
            </w:r>
            <w:r w:rsidR="00002931"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contemporane </w:t>
            </w:r>
            <w:r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ale teoriei </w:t>
            </w:r>
            <w:r w:rsidR="008F4A6F"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și practicii </w:t>
            </w:r>
            <w:r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finanţelor </w:t>
            </w:r>
            <w:r w:rsidR="008F4A6F"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corporative privind </w:t>
            </w:r>
            <w:r w:rsidR="00002931"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valuarea deciziilor de investiții</w:t>
            </w:r>
            <w:r w:rsid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or directe</w:t>
            </w:r>
            <w:r w:rsidR="00002931"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și de finanțare</w:t>
            </w:r>
            <w:r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</w:t>
            </w:r>
          </w:p>
        </w:tc>
      </w:tr>
      <w:tr w:rsidR="00B37E01" w:rsidRPr="001B43FF" w14:paraId="3022AE35" w14:textId="77777777" w:rsidTr="002D37B7">
        <w:trPr>
          <w:trHeight w:hRule="exact" w:val="1136"/>
        </w:trPr>
        <w:tc>
          <w:tcPr>
            <w:tcW w:w="6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C54D3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bi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e</w:t>
            </w:r>
            <w:r w:rsidR="00075B4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p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fice</w:t>
            </w:r>
          </w:p>
        </w:tc>
        <w:tc>
          <w:tcPr>
            <w:tcW w:w="43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ECEDD" w14:textId="77777777" w:rsidR="00B37E01" w:rsidRPr="00530590" w:rsidRDefault="00F90379" w:rsidP="00B37E01">
            <w:pPr>
              <w:spacing w:after="0" w:line="276" w:lineRule="exact"/>
              <w:ind w:left="105" w:right="171"/>
              <w:rPr>
                <w:rFonts w:ascii="Times New Roman" w:hAnsi="Times New Roman" w:cs="Times New Roman"/>
                <w:sz w:val="24"/>
                <w:szCs w:val="24"/>
                <w:highlight w:val="yellow"/>
                <w:lang w:val="ro-RO"/>
              </w:rPr>
            </w:pPr>
            <w:r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Înţelegerea funcţionării </w:t>
            </w:r>
            <w:r w:rsidR="00002931"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și dezvoltării intreprinderilor </w:t>
            </w:r>
            <w:r w:rsidR="002D37B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ub aspect</w:t>
            </w:r>
            <w:r w:rsidR="00002931"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financiar, însușirea metodelor contemporane privind evaluarea investițiilor directe și a posibilităților de finanțare a acestora, </w:t>
            </w:r>
            <w:r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capacitatea </w:t>
            </w:r>
            <w:r w:rsidR="00002931" w:rsidRPr="00002931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plicării practice a metodelor de analiză și modelare însușite.</w:t>
            </w:r>
          </w:p>
        </w:tc>
      </w:tr>
      <w:bookmarkEnd w:id="1"/>
    </w:tbl>
    <w:p w14:paraId="3D81EA64" w14:textId="77777777" w:rsidR="00B37E01" w:rsidRPr="00D966D0" w:rsidRDefault="00B37E01" w:rsidP="00B37E01">
      <w:pPr>
        <w:spacing w:before="3" w:after="0" w:line="240" w:lineRule="exact"/>
        <w:rPr>
          <w:rFonts w:ascii="Times New Roman" w:hAnsi="Times New Roman" w:cs="Times New Roman"/>
          <w:sz w:val="24"/>
          <w:szCs w:val="24"/>
          <w:lang w:val="hu-HU"/>
        </w:rPr>
      </w:pPr>
    </w:p>
    <w:p w14:paraId="3C09DA14" w14:textId="77777777" w:rsidR="00B37E01" w:rsidRDefault="00B37E01" w:rsidP="00B37E01">
      <w:pPr>
        <w:spacing w:before="29" w:after="0" w:line="240" w:lineRule="auto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8. Conţi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u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turi</w:t>
      </w:r>
    </w:p>
    <w:tbl>
      <w:tblPr>
        <w:tblW w:w="5114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31"/>
        <w:gridCol w:w="2805"/>
        <w:gridCol w:w="1191"/>
      </w:tblGrid>
      <w:tr w:rsidR="00B37E01" w:rsidRPr="001B43FF" w14:paraId="27E2B2D1" w14:textId="77777777" w:rsidTr="00D966D0">
        <w:trPr>
          <w:trHeight w:hRule="exact" w:val="286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00808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8.1 Curs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101C8" w14:textId="77777777" w:rsidR="00B37E01" w:rsidRPr="001B43FF" w:rsidRDefault="00B37E01" w:rsidP="00B37E01">
            <w:pPr>
              <w:spacing w:after="0" w:line="272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Me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tode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e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pr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E3E8F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b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er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vaţii</w:t>
            </w:r>
          </w:p>
        </w:tc>
      </w:tr>
      <w:tr w:rsidR="00B37E01" w:rsidRPr="001B43FF" w14:paraId="2D5BB9C7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F2BE9D" w14:textId="77777777" w:rsidR="00B37E01" w:rsidRPr="009729E5" w:rsidRDefault="004D053D" w:rsidP="003A19AA">
            <w:pPr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9729E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Fundamentarea deciziilor de investiții 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8759D7" w14:textId="77777777" w:rsidR="00B37E01" w:rsidRPr="001B43FF" w:rsidRDefault="00E22AC2" w:rsidP="00E22AC2">
            <w:pPr>
              <w:tabs>
                <w:tab w:val="left" w:pos="820"/>
              </w:tabs>
              <w:spacing w:before="1"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E478D" w14:textId="77777777" w:rsidR="00B37E01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E22AC2" w:rsidRPr="001B43FF" w14:paraId="18836845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F2C629" w14:textId="77777777" w:rsidR="00E22AC2" w:rsidRPr="009729E5" w:rsidRDefault="00F951C0" w:rsidP="003A19AA">
            <w:pPr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9729E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olul strategiei în deciziile de investiții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8D595" w14:textId="77777777" w:rsidR="00E22AC2" w:rsidRDefault="00E22AC2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681EE" w14:textId="77777777" w:rsidR="00E22AC2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704AF6E0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43EC9F" w14:textId="77777777" w:rsidR="00941390" w:rsidRPr="009729E5" w:rsidRDefault="00CF27F8" w:rsidP="00941390">
            <w:pPr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9729E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Relația dintre deciziile de investiții și </w:t>
            </w:r>
            <w:r w:rsidR="00941390" w:rsidRPr="009729E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9729E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erformanț</w:t>
            </w:r>
            <w:r w:rsidR="00C148E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 firmei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9432A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26CF5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7F44E76D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EDE398" w14:textId="77777777" w:rsidR="00941390" w:rsidRPr="00CB02D3" w:rsidRDefault="00C148E2" w:rsidP="00C148E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CB02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eterminarea necesarului de investiții și structura pieței</w:t>
            </w:r>
            <w:r w:rsidR="00941390" w:rsidRPr="00CB02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</w:p>
          <w:p w14:paraId="6F40E734" w14:textId="77777777" w:rsidR="00941390" w:rsidRPr="00CB02D3" w:rsidRDefault="00941390" w:rsidP="00941390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F29D71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ED317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525A4D7A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F4B25" w14:textId="77777777" w:rsidR="00941390" w:rsidRPr="00CB02D3" w:rsidRDefault="00C148E2" w:rsidP="00C148E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CB02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oria jocurilor în deciziile de investiții strategice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A2785F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0BB9C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4D69C8B5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B1A42" w14:textId="77777777" w:rsidR="00941390" w:rsidRPr="00CB02D3" w:rsidRDefault="00CB02D3" w:rsidP="00CB02D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CB02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valuarea invetițiilor cu metoda opțiunilor reale</w:t>
            </w:r>
            <w:r w:rsidR="00C6121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(OR)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B471E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42E87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215B7982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45B585" w14:textId="77777777" w:rsidR="00941390" w:rsidRPr="00084E6C" w:rsidRDefault="00C6121A" w:rsidP="00CB02D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084E6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articularitățile a</w:t>
            </w:r>
            <w:r w:rsidR="00CB02D3" w:rsidRPr="00084E6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lic</w:t>
            </w:r>
            <w:r w:rsidRPr="00084E6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ării metodei OR în</w:t>
            </w:r>
            <w:r w:rsidR="00CB02D3" w:rsidRPr="00084E6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evaluarea</w:t>
            </w:r>
            <w:r w:rsidRPr="00084E6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investițiilor</w:t>
            </w:r>
            <w:r w:rsidR="00CB02D3" w:rsidRPr="00084E6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1B37E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FAC22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7C9E82DE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14306" w14:textId="77777777" w:rsidR="00941390" w:rsidRPr="00084E6C" w:rsidRDefault="00084E6C" w:rsidP="00C612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084E6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ocesul aplicării m</w:t>
            </w:r>
            <w:r w:rsidR="000F7F41" w:rsidRPr="00084E6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tod</w:t>
            </w:r>
            <w:r w:rsidRPr="00084E6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or</w:t>
            </w:r>
            <w:r w:rsidR="000F7F41" w:rsidRPr="00084E6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opțiunilor</w:t>
            </w:r>
            <w:r w:rsidRPr="00084E6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în evaluarea</w:t>
            </w:r>
            <w:r w:rsidR="00D966D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084E6C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nvestițiilor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50C01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A5F80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677B6AEB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F88E4" w14:textId="77777777" w:rsidR="00941390" w:rsidRPr="00084E6C" w:rsidRDefault="00084E6C" w:rsidP="00C612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valuarea intreprinderii cu metodele opțiunilor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3719D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A6543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47A41F24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1A054" w14:textId="77777777" w:rsidR="00941390" w:rsidRPr="00323440" w:rsidRDefault="00C6121A" w:rsidP="00941390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  </w:t>
            </w:r>
            <w:r w:rsidR="0082269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olul opțiunilor reale în deciz</w:t>
            </w:r>
            <w:r w:rsidR="00323440"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ile de investiții și de finanțare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059A9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C6323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0AF90041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B715B" w14:textId="77777777" w:rsidR="00941390" w:rsidRPr="00323440" w:rsidRDefault="00C6121A" w:rsidP="00941390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1. </w:t>
            </w:r>
            <w:r w:rsid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hnica și procesul finanțării structurate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8A2A0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3A3A1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17975596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8B69E6" w14:textId="77777777" w:rsidR="00941390" w:rsidRPr="00323440" w:rsidRDefault="00C6121A" w:rsidP="00941390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2. </w:t>
            </w:r>
            <w:r w:rsidR="00323440"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tructurare financiară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A5D72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F9D6D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12E5B4AD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BB200E" w14:textId="77777777" w:rsidR="00941390" w:rsidRPr="00323440" w:rsidRDefault="00C6121A" w:rsidP="00941390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3. </w:t>
            </w:r>
            <w:r w:rsidR="003D50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Riscuri de </w:t>
            </w:r>
            <w:r w:rsidR="003D50C0"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inanțare</w:t>
            </w:r>
            <w:r w:rsidR="003D50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și managementul riscurilor 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97447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EB4AA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941390" w:rsidRPr="001B43FF" w14:paraId="0FDCF24C" w14:textId="77777777" w:rsidTr="00D966D0">
        <w:trPr>
          <w:trHeight w:hRule="exact" w:val="284"/>
        </w:trPr>
        <w:tc>
          <w:tcPr>
            <w:tcW w:w="31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511F4D" w14:textId="77777777" w:rsidR="00941390" w:rsidRPr="00323440" w:rsidRDefault="00C6121A" w:rsidP="00941390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4. </w:t>
            </w:r>
            <w:r w:rsidR="003D50C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oduse de finanțare structurat</w:t>
            </w:r>
            <w:r w:rsidR="003D50C0" w:rsidRPr="0032344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ă</w:t>
            </w:r>
          </w:p>
        </w:tc>
        <w:tc>
          <w:tcPr>
            <w:tcW w:w="133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A8744" w14:textId="77777777" w:rsidR="00941390" w:rsidRDefault="00941390" w:rsidP="00941390">
            <w:r w:rsidRPr="00686A2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legere şi problematizare</w:t>
            </w:r>
          </w:p>
        </w:tc>
        <w:tc>
          <w:tcPr>
            <w:tcW w:w="53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421AF" w14:textId="77777777" w:rsidR="00941390" w:rsidRPr="001B43FF" w:rsidRDefault="00941390" w:rsidP="00FD3055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</w:tbl>
    <w:p w14:paraId="2A47F82C" w14:textId="77777777" w:rsidR="00B37E01" w:rsidRDefault="00B37E01" w:rsidP="00B37E01">
      <w:pPr>
        <w:spacing w:before="2" w:after="0" w:line="90" w:lineRule="exact"/>
        <w:rPr>
          <w:rFonts w:ascii="Times New Roman" w:hAnsi="Times New Roman" w:cs="Times New Roman"/>
          <w:sz w:val="9"/>
          <w:szCs w:val="9"/>
          <w:lang w:val="ro-RO"/>
        </w:rPr>
      </w:pPr>
    </w:p>
    <w:p w14:paraId="26086A0E" w14:textId="77777777" w:rsidR="00B37E01" w:rsidRDefault="00B37E01" w:rsidP="00B37E01">
      <w:pPr>
        <w:spacing w:before="14" w:after="0" w:line="260" w:lineRule="exact"/>
        <w:rPr>
          <w:rFonts w:ascii="Times New Roman" w:hAnsi="Times New Roman" w:cs="Times New Roman"/>
          <w:sz w:val="26"/>
          <w:szCs w:val="26"/>
          <w:lang w:val="ro-RO"/>
        </w:rPr>
      </w:pPr>
    </w:p>
    <w:tbl>
      <w:tblPr>
        <w:tblW w:w="5114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32"/>
        <w:gridCol w:w="3118"/>
        <w:gridCol w:w="1277"/>
      </w:tblGrid>
      <w:tr w:rsidR="00923C57" w:rsidRPr="001B43FF" w14:paraId="0E3C0482" w14:textId="77777777" w:rsidTr="00D966D0">
        <w:trPr>
          <w:trHeight w:hRule="exact" w:val="286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96C29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8.2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b/>
                <w:bCs/>
                <w:spacing w:val="-3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r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728E6" w14:textId="77777777" w:rsidR="00B37E01" w:rsidRPr="001B43FF" w:rsidRDefault="00B37E01" w:rsidP="00B37E01">
            <w:pPr>
              <w:spacing w:after="0" w:line="272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Me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tode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 xml:space="preserve">e 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pr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e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8EEC0" w14:textId="77777777" w:rsidR="00B37E01" w:rsidRPr="001B43FF" w:rsidRDefault="00B37E01" w:rsidP="00B37E01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b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er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vaţii</w:t>
            </w:r>
          </w:p>
        </w:tc>
      </w:tr>
      <w:tr w:rsidR="00822690" w:rsidRPr="001B43FF" w14:paraId="2B31DFD9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5B104" w14:textId="77777777" w:rsidR="00822690" w:rsidRPr="0063279B" w:rsidRDefault="0082269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63279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Mediul invetițional și noțiuni de bază privind invetițiile 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4AC5D" w14:textId="77777777" w:rsidR="00822690" w:rsidRPr="001B43FF" w:rsidRDefault="00822690" w:rsidP="00822690">
            <w:pPr>
              <w:tabs>
                <w:tab w:val="left" w:pos="820"/>
              </w:tabs>
              <w:spacing w:after="0" w:line="29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ţii: tema curs/bibliografie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53151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2F1A66B0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53F35" w14:textId="77777777" w:rsidR="00822690" w:rsidRPr="0063279B" w:rsidRDefault="0082269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Fundamentarea strategică a deciziilor de investiții 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690A5" w14:textId="77777777" w:rsidR="00822690" w:rsidRDefault="00822690" w:rsidP="00822690">
            <w:r w:rsidRPr="00ED526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ţii: tema curs/bibliografie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7F338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5C3A8BE3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24262" w14:textId="77777777" w:rsidR="00822690" w:rsidRPr="0063279B" w:rsidRDefault="0082269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63279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valuarea performanței firmei în procesul investițional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97846" w14:textId="77777777" w:rsidR="00822690" w:rsidRDefault="00822690" w:rsidP="00822690">
            <w:r w:rsidRPr="00ED526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ţii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și aplicații de </w:t>
            </w:r>
            <w:r w:rsidRPr="00ED526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ma curs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80AFE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30BDD745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56698" w14:textId="77777777" w:rsidR="00822690" w:rsidRPr="00923C57" w:rsidRDefault="0082269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923C5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alculații privind necesarul de investiții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1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DBAF9" w14:textId="77777777" w:rsidR="00822690" w:rsidRPr="00A30514" w:rsidRDefault="00822690" w:rsidP="00822690">
            <w:pPr>
              <w:rPr>
                <w:lang w:val="it-IT"/>
              </w:rPr>
            </w:pPr>
            <w:r w:rsidRPr="00ED526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ţii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și aplicații de </w:t>
            </w:r>
            <w:r w:rsidRPr="00ED526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ma curs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AAF8F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45196903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82F21" w14:textId="77777777" w:rsidR="00822690" w:rsidRPr="00923C57" w:rsidRDefault="0082269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923C5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alculații privind necesarul de investiții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2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5069D" w14:textId="77777777" w:rsidR="00822690" w:rsidRDefault="00822690" w:rsidP="00822690">
            <w:r w:rsidRPr="00ED526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ţii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și aplicații de </w:t>
            </w:r>
            <w:r w:rsidRPr="00ED526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ma curs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4B982A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640422C7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E6530" w14:textId="77777777" w:rsidR="00822690" w:rsidRPr="00923C57" w:rsidRDefault="0082269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923C5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Calculații privind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titudinea strategică – teoria jocurilor 1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DCDF1E" w14:textId="77777777" w:rsidR="00822690" w:rsidRDefault="00822690" w:rsidP="00822690">
            <w:r w:rsidRPr="00A9472E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ţii și aplicații de tema curs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86553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5687C368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70F6D" w14:textId="77777777" w:rsidR="00822690" w:rsidRPr="00923C57" w:rsidRDefault="0082269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923C5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Calculații privind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titudinea strategică – teoria jocurilor 2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787FD" w14:textId="77777777" w:rsidR="00822690" w:rsidRDefault="00822690" w:rsidP="00822690">
            <w:r w:rsidRPr="00A9472E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ţii și aplicații de tema curs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88C202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536FEEA9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05036" w14:textId="77777777" w:rsidR="00822690" w:rsidRPr="00923C57" w:rsidRDefault="0082269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CB02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valuarea invetițiilor cu metoda opțiunilor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202E1" w14:textId="77777777" w:rsidR="00822690" w:rsidRDefault="00822690" w:rsidP="00822690">
            <w:r w:rsidRPr="00764BB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ţii și aplicații de tema curs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554B9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6AF77F9B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39EBE" w14:textId="77777777" w:rsidR="00822690" w:rsidRPr="00923C57" w:rsidRDefault="0082269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CB02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valuarea invetițiilor cu metoda opțiunilor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reale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D8E3A" w14:textId="77777777" w:rsidR="00822690" w:rsidRDefault="00822690" w:rsidP="00822690">
            <w:r w:rsidRPr="00764BB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ţii și aplicații de tema curs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6318C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14D5F7D6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73C8B" w14:textId="77777777" w:rsidR="00822690" w:rsidRPr="00923C57" w:rsidRDefault="0082269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Exmple </w:t>
            </w:r>
            <w:r w:rsidR="00E0606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ivind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op</w:t>
            </w:r>
            <w:r w:rsidR="00E06060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țiunile de vânz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are și cumpărare 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A753D" w14:textId="77777777" w:rsidR="00822690" w:rsidRDefault="00822690" w:rsidP="00822690">
            <w:r w:rsidRPr="00ED526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ţii: tema curs/bibliografie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08FB6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366CB003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1817D" w14:textId="77777777" w:rsidR="00822690" w:rsidRPr="00923C57" w:rsidRDefault="00E0606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nterpretarea capitalului firmei prin prisma opțiunilor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193D1" w14:textId="77777777" w:rsidR="00822690" w:rsidRDefault="00822690" w:rsidP="00822690">
            <w:r w:rsidRPr="00ED526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ţii: tema curs/bibliografie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0990E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467A7002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93BBC" w14:textId="77777777" w:rsidR="00822690" w:rsidRPr="00923C57" w:rsidRDefault="00E0606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xmple privind stabilirea prețului opțiunilor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54A34" w14:textId="77777777" w:rsidR="00822690" w:rsidRDefault="00822690" w:rsidP="00822690">
            <w:r w:rsidRPr="00ED526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ţii: tema curs/bibliografie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C7B7F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22871672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7D165" w14:textId="77777777" w:rsidR="00822690" w:rsidRPr="00923C57" w:rsidRDefault="00E0606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lastRenderedPageBreak/>
              <w:t>Studiu de caz privind producția de energie – opțiune reală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8F346" w14:textId="77777777" w:rsidR="00822690" w:rsidRDefault="002D37B7" w:rsidP="00822690">
            <w:r w:rsidRPr="00764BBB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iscuţii și aplicații de tema curs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98745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3722E70A" w14:textId="77777777" w:rsidTr="00D966D0">
        <w:trPr>
          <w:trHeight w:hRule="exact" w:val="284"/>
        </w:trPr>
        <w:tc>
          <w:tcPr>
            <w:tcW w:w="29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4C59F" w14:textId="77777777" w:rsidR="00822690" w:rsidRPr="00923C57" w:rsidRDefault="00822690" w:rsidP="00822690">
            <w:pPr>
              <w:pStyle w:val="ListParagraph"/>
              <w:numPr>
                <w:ilvl w:val="0"/>
                <w:numId w:val="5"/>
              </w:numPr>
              <w:spacing w:after="0" w:line="273" w:lineRule="exact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923C5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valuarea activității de seminar</w:t>
            </w:r>
          </w:p>
        </w:tc>
        <w:tc>
          <w:tcPr>
            <w:tcW w:w="14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E23B4" w14:textId="77777777" w:rsidR="00822690" w:rsidRDefault="002D37B7" w:rsidP="00822690"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xaminare și evaluare</w:t>
            </w:r>
          </w:p>
        </w:tc>
        <w:tc>
          <w:tcPr>
            <w:tcW w:w="60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C7A0B" w14:textId="77777777" w:rsidR="00822690" w:rsidRPr="001B43FF" w:rsidRDefault="00822690" w:rsidP="00822690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 ore</w:t>
            </w:r>
          </w:p>
        </w:tc>
      </w:tr>
      <w:tr w:rsidR="00822690" w:rsidRPr="001B43FF" w14:paraId="53C34D7B" w14:textId="77777777" w:rsidTr="00426D73">
        <w:trPr>
          <w:trHeight w:hRule="exact" w:val="4255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064BF7" w14:textId="77777777" w:rsidR="00822690" w:rsidRPr="001B43FF" w:rsidRDefault="00822690" w:rsidP="00822690">
            <w:pPr>
              <w:spacing w:after="0" w:line="272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Bi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b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og</w:t>
            </w:r>
            <w:r w:rsidRPr="001B43FF">
              <w:rPr>
                <w:rFonts w:ascii="Times New Roman" w:hAnsi="Times New Roman" w:cs="Times New Roman"/>
                <w:b/>
                <w:bCs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b/>
                <w:bCs/>
                <w:spacing w:val="-2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b/>
                <w:bCs/>
                <w:spacing w:val="1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ro-RO"/>
              </w:rPr>
              <w:t>ie</w:t>
            </w:r>
          </w:p>
          <w:p w14:paraId="799D1AB1" w14:textId="77777777" w:rsidR="00822690" w:rsidRPr="001B43FF" w:rsidRDefault="00822690" w:rsidP="00822690">
            <w:pPr>
              <w:spacing w:before="5" w:after="0" w:line="110" w:lineRule="exact"/>
              <w:rPr>
                <w:sz w:val="11"/>
                <w:szCs w:val="11"/>
                <w:lang w:val="ro-RO"/>
              </w:rPr>
            </w:pPr>
          </w:p>
          <w:p w14:paraId="1B1601F2" w14:textId="77777777" w:rsidR="009A31E2" w:rsidRDefault="009A31E2" w:rsidP="00822690">
            <w:pPr>
              <w:numPr>
                <w:ilvl w:val="0"/>
                <w:numId w:val="4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F159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amodaran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, </w:t>
            </w:r>
            <w:r w:rsidRPr="001F159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swath</w:t>
            </w:r>
            <w:r w:rsidRPr="006729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[200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6</w:t>
            </w:r>
            <w:r w:rsidRPr="006729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]: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Befektetések értékelése [Valuing investments]</w:t>
            </w:r>
            <w:r w:rsidRPr="006729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 Budapest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:</w:t>
            </w:r>
            <w:r w:rsidRPr="006729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d. Panem,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65 p</w:t>
            </w:r>
          </w:p>
          <w:p w14:paraId="36556E51" w14:textId="77777777" w:rsidR="00822690" w:rsidRDefault="00822690" w:rsidP="00822690">
            <w:pPr>
              <w:numPr>
                <w:ilvl w:val="0"/>
                <w:numId w:val="4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Bélyácz, I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 (20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1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): Stratégiai beruházások és reálopciók [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vestiții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strategice și opțiuni reale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]. Budapest: Ed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 Aula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92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p.</w:t>
            </w:r>
          </w:p>
          <w:p w14:paraId="0675E542" w14:textId="77777777" w:rsidR="00822690" w:rsidRDefault="00822690" w:rsidP="009A31E2">
            <w:pPr>
              <w:numPr>
                <w:ilvl w:val="0"/>
                <w:numId w:val="4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FD650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Brealey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, R.A.; </w:t>
            </w:r>
            <w:r w:rsidRPr="00FD650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yers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, S.C. 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(20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1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):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FD650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odern vállalati pénzügyek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[</w:t>
            </w:r>
            <w:r w:rsidR="009A31E2" w:rsidRPr="009A31E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inciples of Corporate Finance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].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Budapest: Ed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Panem, 1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7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 p.</w:t>
            </w:r>
          </w:p>
          <w:p w14:paraId="73E8C18E" w14:textId="77777777" w:rsidR="00822690" w:rsidRPr="008D54B3" w:rsidRDefault="00822690" w:rsidP="00822690">
            <w:pPr>
              <w:numPr>
                <w:ilvl w:val="0"/>
                <w:numId w:val="4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istor, I.</w:t>
            </w:r>
            <w:r w:rsidRPr="00FD650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L.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(2012): Investiții. Cluj: Ed. Alma Mater, 183 p.</w:t>
            </w:r>
            <w:r w:rsidRPr="00FD650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</w:p>
          <w:p w14:paraId="435667B6" w14:textId="77777777" w:rsidR="00822690" w:rsidRDefault="00822690" w:rsidP="0082269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401DC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ádasdy, B.; Horváth, S. A.; Koltai, J. (2011): Strukturált finanszírozás Magyarországon: projektfinanszírozás, kivásárlásfinans</w:t>
            </w:r>
            <w:r w:rsidR="009A31E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zírozás és más technikák [Finanț</w:t>
            </w:r>
            <w:r w:rsidRPr="00401DC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re</w:t>
            </w:r>
            <w:r w:rsidR="009A31E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structurată în Unigaria: finanțarea proiectelor, achizițiilor ș</w:t>
            </w:r>
            <w:r w:rsidRPr="00401DC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 alte tehnici]. Budapest: Ed Alinea, 561 p.</w:t>
            </w:r>
          </w:p>
          <w:p w14:paraId="64D58629" w14:textId="77777777" w:rsidR="00822690" w:rsidRDefault="009A31E2" w:rsidP="0082269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0833F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Bélyácz Iván </w:t>
            </w:r>
            <w:r w:rsidRPr="006729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[200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9</w:t>
            </w:r>
            <w:r w:rsidRPr="006729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]: </w:t>
            </w:r>
            <w:r w:rsidRPr="000833F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Befektetési döntések megalapozása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(Fundamentarea deciziilor de investiții)</w:t>
            </w:r>
            <w:r w:rsidRPr="006729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 Budapest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:</w:t>
            </w:r>
            <w:r w:rsidRPr="006729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d. Aula, 48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.</w:t>
            </w:r>
            <w:r w:rsidRPr="006729D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.  </w:t>
            </w:r>
            <w:r w:rsidR="00822690" w:rsidRPr="00401DCA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</w:t>
            </w:r>
          </w:p>
          <w:p w14:paraId="6E88B2F3" w14:textId="77777777" w:rsidR="009538A2" w:rsidRPr="00401DCA" w:rsidRDefault="009538A2" w:rsidP="009538A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9538A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Bodie, Z.; Kane, A.; Marcus, A. (2005): Befektetések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[</w:t>
            </w:r>
            <w:r w:rsidR="009A31E2" w:rsidRPr="000833F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ssential of Investments</w:t>
            </w:r>
            <w:r w:rsidRPr="008D54B3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]. </w:t>
            </w:r>
            <w:r w:rsidRPr="009538A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Budapest: 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Ed. </w:t>
            </w:r>
            <w:r w:rsidRPr="009538A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ula,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="008F4A6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144 p.</w:t>
            </w:r>
          </w:p>
          <w:p w14:paraId="0D460F3D" w14:textId="77777777" w:rsidR="00822690" w:rsidRPr="006729D3" w:rsidRDefault="00822690" w:rsidP="00E06060">
            <w:pPr>
              <w:spacing w:after="0" w:line="240" w:lineRule="auto"/>
              <w:ind w:left="26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06805BFA" w14:textId="77777777" w:rsidR="00B37E01" w:rsidRDefault="00B37E01" w:rsidP="00B37E01">
      <w:pPr>
        <w:spacing w:before="69" w:after="0" w:line="241" w:lineRule="auto"/>
        <w:ind w:right="326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</w:p>
    <w:p w14:paraId="055535B4" w14:textId="77777777" w:rsidR="00B37E01" w:rsidRDefault="00B37E01" w:rsidP="00B37E01">
      <w:pPr>
        <w:spacing w:before="69" w:after="0" w:line="241" w:lineRule="auto"/>
        <w:ind w:right="326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9. Co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b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e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a 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ţin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turilor 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sci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l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in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 cu aş</w:t>
      </w:r>
      <w:r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tă</w:t>
      </w:r>
      <w:r>
        <w:rPr>
          <w:rFonts w:ascii="Times New Roman" w:hAnsi="Times New Roman" w:cs="Times New Roman"/>
          <w:b/>
          <w:bCs/>
          <w:spacing w:val="-2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l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e 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r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z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tanţilor 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b/>
          <w:bCs/>
          <w:spacing w:val="2"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tă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ţ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ii 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st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2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, asocia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ţ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l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or 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f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sio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ale şi a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gaja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i 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z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tivi 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in 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l </w:t>
      </w:r>
      <w:r>
        <w:rPr>
          <w:rFonts w:ascii="Times New Roman" w:hAnsi="Times New Roman" w:cs="Times New Roman"/>
          <w:b/>
          <w:bCs/>
          <w:spacing w:val="3"/>
          <w:sz w:val="24"/>
          <w:szCs w:val="24"/>
          <w:lang w:val="ro-RO"/>
        </w:rPr>
        <w:t>aferent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pr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g</w:t>
      </w:r>
      <w:r>
        <w:rPr>
          <w:rFonts w:ascii="Times New Roman" w:hAnsi="Times New Roman" w:cs="Times New Roman"/>
          <w:b/>
          <w:bCs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spacing w:val="2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b/>
          <w:bCs/>
          <w:spacing w:val="-3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l</w:t>
      </w:r>
      <w:r>
        <w:rPr>
          <w:rFonts w:ascii="Times New Roman" w:hAnsi="Times New Roman" w:cs="Times New Roman"/>
          <w:b/>
          <w:bCs/>
          <w:spacing w:val="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90"/>
      </w:tblGrid>
      <w:tr w:rsidR="00B37E01" w:rsidRPr="001B43FF" w14:paraId="30EFB05A" w14:textId="77777777">
        <w:tc>
          <w:tcPr>
            <w:tcW w:w="10540" w:type="dxa"/>
          </w:tcPr>
          <w:p w14:paraId="30F9F07D" w14:textId="77777777" w:rsidR="00B37E01" w:rsidRDefault="00DC2EA5" w:rsidP="00DC2EA5">
            <w:pPr>
              <w:spacing w:before="69" w:after="0" w:line="241" w:lineRule="auto"/>
              <w:ind w:right="326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DC2EA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bsolven</w:t>
            </w:r>
            <w:r w:rsidR="00866DD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DC2EA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i cursului dobândesc capacitatea </w:t>
            </w:r>
            <w:r w:rsidR="00E2666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egătirii și aplicării deciz</w:t>
            </w:r>
            <w:r w:rsidR="002D37B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ilor de investiții și finanțare optime privind atingerea obiectivelor strategice a intreprinderilor și instituțiilor, care este</w:t>
            </w:r>
            <w:r w:rsidRPr="00DC2EA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o cerin</w:t>
            </w:r>
            <w:r w:rsidR="002D37B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ț</w:t>
            </w:r>
            <w:r w:rsidRPr="00DC2EA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ă de bază a angajatorilor, precum însu</w:t>
            </w:r>
            <w:r w:rsidR="00866DD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="002D37B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rea</w:t>
            </w:r>
            <w:r w:rsidRPr="00DC2EA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aparatul teoretic </w:t>
            </w:r>
            <w:r w:rsidR="00866DD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Pr="00DC2EA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 metodologic </w:t>
            </w:r>
            <w:r w:rsidR="002D37B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contemporan </w:t>
            </w:r>
            <w:r w:rsidRPr="00DC2EA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privind evaluarea diferitelor tipuri de investi</w:t>
            </w:r>
            <w:r w:rsidR="00866DD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DC2EA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i </w:t>
            </w:r>
            <w:r w:rsidR="00866DD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Pr="00DC2EA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 finan</w:t>
            </w:r>
            <w:r w:rsidR="00866DD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Pr="00DC2EA5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area acestora. </w:t>
            </w:r>
          </w:p>
          <w:p w14:paraId="7F8BCACA" w14:textId="77777777" w:rsidR="00DC2EA5" w:rsidRPr="00DC2EA5" w:rsidRDefault="00DC2EA5" w:rsidP="00DC2EA5">
            <w:pPr>
              <w:spacing w:before="69" w:after="0" w:line="241" w:lineRule="auto"/>
              <w:ind w:right="326"/>
              <w:jc w:val="both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plica</w:t>
            </w:r>
            <w:r w:rsidR="00866DD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ile practice rezolvate pe calculator oferă posibilitatea </w:t>
            </w:r>
            <w:r w:rsidR="00936C1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re</w:t>
            </w:r>
            <w:r w:rsidR="00866DD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="00936C1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rii operativită</w:t>
            </w:r>
            <w:r w:rsidR="00866DD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="00936C1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ii </w:t>
            </w:r>
            <w:r w:rsidR="00866DD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ş</w:t>
            </w:r>
            <w:r w:rsidR="00936C1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 eficien</w:t>
            </w:r>
            <w:r w:rsidR="00866DD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="00936C1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i solu</w:t>
            </w:r>
            <w:r w:rsidR="00866DD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ţ</w:t>
            </w:r>
            <w:r w:rsidR="00936C18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onării unor probleme conrete financiare simple sau complexe.</w:t>
            </w:r>
          </w:p>
        </w:tc>
      </w:tr>
    </w:tbl>
    <w:p w14:paraId="764D4808" w14:textId="77777777" w:rsidR="00B37E01" w:rsidRDefault="00B37E01" w:rsidP="00B37E01">
      <w:pPr>
        <w:spacing w:after="0" w:line="260" w:lineRule="exact"/>
        <w:rPr>
          <w:rFonts w:ascii="Times New Roman" w:hAnsi="Times New Roman" w:cs="Times New Roman"/>
          <w:sz w:val="26"/>
          <w:szCs w:val="26"/>
          <w:lang w:val="ro-RO"/>
        </w:rPr>
      </w:pPr>
    </w:p>
    <w:p w14:paraId="0DD144DC" w14:textId="77777777" w:rsidR="00B37E01" w:rsidRDefault="00B37E01" w:rsidP="00B37E01">
      <w:pPr>
        <w:spacing w:before="29" w:after="0" w:line="271" w:lineRule="exact"/>
        <w:ind w:left="213" w:right="-20"/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10. Eval</w:t>
      </w:r>
      <w:r>
        <w:rPr>
          <w:rFonts w:ascii="Times New Roman" w:hAnsi="Times New Roman" w:cs="Times New Roman"/>
          <w:b/>
          <w:bCs/>
          <w:spacing w:val="1"/>
          <w:position w:val="-1"/>
          <w:sz w:val="24"/>
          <w:szCs w:val="24"/>
          <w:lang w:val="ro-RO"/>
        </w:rPr>
        <w:t>u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b/>
          <w:bCs/>
          <w:spacing w:val="-1"/>
          <w:position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b/>
          <w:bCs/>
          <w:position w:val="-1"/>
          <w:sz w:val="24"/>
          <w:szCs w:val="24"/>
          <w:lang w:val="ro-RO"/>
        </w:rPr>
        <w:t>e</w:t>
      </w:r>
    </w:p>
    <w:tbl>
      <w:tblPr>
        <w:tblW w:w="1044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3"/>
        <w:gridCol w:w="4394"/>
        <w:gridCol w:w="2599"/>
        <w:gridCol w:w="2039"/>
      </w:tblGrid>
      <w:tr w:rsidR="009B5E8F" w:rsidRPr="001B43FF" w14:paraId="7EBBED73" w14:textId="77777777" w:rsidTr="00426D73">
        <w:trPr>
          <w:trHeight w:hRule="exact" w:val="562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B5968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Tip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i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1A812" w14:textId="77777777" w:rsidR="00B37E01" w:rsidRPr="001B43FF" w:rsidRDefault="00B37E01" w:rsidP="00B37E01">
            <w:pPr>
              <w:spacing w:after="0" w:line="240" w:lineRule="auto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0.1 Crit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ii de</w:t>
            </w:r>
            <w:r w:rsidR="009B5E8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v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ua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9AAB6" w14:textId="77777777" w:rsidR="00B37E01" w:rsidRPr="001B43FF" w:rsidRDefault="00B37E01" w:rsidP="00B37E01">
            <w:pPr>
              <w:spacing w:after="0" w:line="267" w:lineRule="exact"/>
              <w:ind w:left="105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.2 Metode de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v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ua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e</w:t>
            </w:r>
          </w:p>
        </w:tc>
        <w:tc>
          <w:tcPr>
            <w:tcW w:w="2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6B860" w14:textId="77777777" w:rsidR="00B37E01" w:rsidRPr="001B43FF" w:rsidRDefault="00B37E01" w:rsidP="00E22AC2">
            <w:pPr>
              <w:spacing w:after="0" w:line="240" w:lineRule="auto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.3 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P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n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re din </w:t>
            </w:r>
            <w:r w:rsidR="00E22AC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o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</w:t>
            </w:r>
            <w:r w:rsidR="00E22AC2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fi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lă</w:t>
            </w:r>
          </w:p>
        </w:tc>
      </w:tr>
      <w:tr w:rsidR="009B5E8F" w:rsidRPr="001B43FF" w14:paraId="315B4ADB" w14:textId="77777777" w:rsidTr="00426D73">
        <w:trPr>
          <w:trHeight w:val="326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A9145EC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10.4 C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2342D01" w14:textId="77777777" w:rsidR="00B37E01" w:rsidRPr="001B43FF" w:rsidRDefault="00F90379" w:rsidP="00B37E01">
            <w:pPr>
              <w:spacing w:before="9" w:after="0" w:line="240" w:lineRule="auto"/>
              <w:ind w:left="105" w:right="85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O</w:t>
            </w:r>
            <w:r w:rsidR="009B5E8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bţinerea notei de promovare la seminar</w:t>
            </w: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26AF30AB" w14:textId="77777777" w:rsidR="00B37E01" w:rsidRPr="001B43FF" w:rsidRDefault="009B5E8F" w:rsidP="009B5E8F">
            <w:pPr>
              <w:spacing w:after="0" w:line="240" w:lineRule="auto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est grilă</w:t>
            </w:r>
          </w:p>
        </w:tc>
        <w:tc>
          <w:tcPr>
            <w:tcW w:w="203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29EAD788" w14:textId="5B7AC133" w:rsidR="00B37E01" w:rsidRPr="001B43FF" w:rsidRDefault="00F61024" w:rsidP="009B5E8F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</w:t>
            </w:r>
            <w:r w:rsidR="005A17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0</w:t>
            </w:r>
            <w:r w:rsidR="009B5E8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%</w:t>
            </w:r>
          </w:p>
        </w:tc>
      </w:tr>
      <w:tr w:rsidR="009B5E8F" w:rsidRPr="001B43FF" w14:paraId="435B578D" w14:textId="77777777" w:rsidTr="00426D73">
        <w:trPr>
          <w:trHeight w:val="547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16539438" w14:textId="77777777" w:rsidR="00B37E01" w:rsidRPr="001B43FF" w:rsidRDefault="00B37E01" w:rsidP="00B37E01">
            <w:pPr>
              <w:spacing w:after="0" w:line="267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.5 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n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1F69E7F6" w14:textId="77777777" w:rsidR="00B37E01" w:rsidRPr="001B43FF" w:rsidRDefault="00F90379" w:rsidP="00B37E01">
            <w:pPr>
              <w:spacing w:after="0" w:line="239" w:lineRule="auto"/>
              <w:ind w:left="105" w:right="85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C</w:t>
            </w:r>
            <w:r w:rsidR="009B5E8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ontribuţii la discuţii şi predarea problemelor obligatorii la termenul stabilit </w:t>
            </w:r>
          </w:p>
        </w:tc>
        <w:tc>
          <w:tcPr>
            <w:tcW w:w="259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3CF48403" w14:textId="77777777" w:rsidR="00B37E01" w:rsidRPr="001B43FF" w:rsidRDefault="009B5E8F" w:rsidP="009B5E8F">
            <w:pPr>
              <w:spacing w:after="0" w:line="240" w:lineRule="auto"/>
              <w:ind w:left="105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ral şi scris</w:t>
            </w:r>
          </w:p>
        </w:tc>
        <w:tc>
          <w:tcPr>
            <w:tcW w:w="203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0B79310C" w14:textId="717DBB88" w:rsidR="00B37E01" w:rsidRPr="001B43FF" w:rsidRDefault="00F61024" w:rsidP="009B5E8F">
            <w:pPr>
              <w:spacing w:after="0" w:line="267" w:lineRule="exact"/>
              <w:ind w:left="102" w:right="-20"/>
              <w:jc w:val="center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</w:t>
            </w:r>
            <w:r w:rsidR="005A178D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%</w:t>
            </w:r>
          </w:p>
        </w:tc>
      </w:tr>
      <w:tr w:rsidR="00E22AC2" w:rsidRPr="001B43FF" w14:paraId="2EFFB8C7" w14:textId="77777777" w:rsidTr="00426D73">
        <w:trPr>
          <w:trHeight w:hRule="exact" w:val="302"/>
        </w:trPr>
        <w:tc>
          <w:tcPr>
            <w:tcW w:w="104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A8CEC" w14:textId="77777777" w:rsidR="00B37E01" w:rsidRPr="001B43FF" w:rsidRDefault="00B37E01" w:rsidP="00B37E01">
            <w:pPr>
              <w:spacing w:after="0" w:line="284" w:lineRule="exact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10.6 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an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d minim de p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f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an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ţ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ă</w:t>
            </w:r>
            <w:r w:rsidR="00F534A4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 xml:space="preserve">: obţinerea </w:t>
            </w:r>
            <w:r w:rsidR="005C1F1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notei 5</w:t>
            </w:r>
            <w:r w:rsidR="002A3CA3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 xml:space="preserve"> </w:t>
            </w:r>
            <w:r w:rsidR="009B5E8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a examen</w:t>
            </w:r>
          </w:p>
          <w:p w14:paraId="3B3D0543" w14:textId="77777777" w:rsidR="00B37E01" w:rsidRPr="001B43FF" w:rsidRDefault="00B37E01" w:rsidP="00B37E01">
            <w:pPr>
              <w:spacing w:after="0" w:line="240" w:lineRule="auto"/>
              <w:ind w:left="102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</w:tc>
      </w:tr>
    </w:tbl>
    <w:p w14:paraId="2360712D" w14:textId="77777777" w:rsidR="00B37E01" w:rsidRDefault="00B37E01" w:rsidP="00B37E01">
      <w:pPr>
        <w:spacing w:before="5" w:after="0" w:line="200" w:lineRule="exact"/>
        <w:rPr>
          <w:rFonts w:ascii="Times New Roman" w:hAnsi="Times New Roman" w:cs="Times New Roman"/>
          <w:sz w:val="20"/>
          <w:szCs w:val="20"/>
          <w:lang w:val="ro-RO"/>
        </w:rPr>
      </w:pPr>
    </w:p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17"/>
        <w:gridCol w:w="4133"/>
        <w:gridCol w:w="3850"/>
      </w:tblGrid>
      <w:tr w:rsidR="00B37E01" w:rsidRPr="001B43FF" w14:paraId="0F95041A" w14:textId="77777777">
        <w:trPr>
          <w:trHeight w:hRule="exact" w:val="769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</w:tcPr>
          <w:p w14:paraId="45E29EBE" w14:textId="77777777" w:rsidR="00B37E01" w:rsidRPr="001B43FF" w:rsidRDefault="00B37E01" w:rsidP="00B37E01">
            <w:pPr>
              <w:spacing w:before="69" w:after="0" w:line="240" w:lineRule="auto"/>
              <w:ind w:left="40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D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ta 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omp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</w:t>
            </w:r>
            <w:r w:rsidRPr="001B43FF">
              <w:rPr>
                <w:rFonts w:ascii="Times New Roman" w:hAnsi="Times New Roman" w:cs="Times New Roman"/>
                <w:spacing w:val="2"/>
                <w:sz w:val="24"/>
                <w:szCs w:val="24"/>
                <w:lang w:val="ro-RO"/>
              </w:rPr>
              <w:t>ă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ii</w:t>
            </w:r>
          </w:p>
        </w:tc>
        <w:tc>
          <w:tcPr>
            <w:tcW w:w="1987" w:type="pct"/>
            <w:tcBorders>
              <w:top w:val="nil"/>
              <w:left w:val="nil"/>
              <w:bottom w:val="nil"/>
              <w:right w:val="nil"/>
            </w:tcBorders>
          </w:tcPr>
          <w:p w14:paraId="21F0BF3C" w14:textId="77777777" w:rsidR="00B37E01" w:rsidRPr="001B43FF" w:rsidRDefault="00B37E01" w:rsidP="00B37E01">
            <w:pPr>
              <w:spacing w:before="69" w:after="0" w:line="240" w:lineRule="auto"/>
              <w:ind w:left="667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năt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 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ului de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 xml:space="preserve"> c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s</w:t>
            </w:r>
          </w:p>
        </w:tc>
        <w:tc>
          <w:tcPr>
            <w:tcW w:w="1851" w:type="pct"/>
            <w:tcBorders>
              <w:top w:val="nil"/>
              <w:left w:val="nil"/>
              <w:bottom w:val="nil"/>
              <w:right w:val="nil"/>
            </w:tcBorders>
          </w:tcPr>
          <w:p w14:paraId="2BE51CF7" w14:textId="77777777" w:rsidR="00B37E01" w:rsidRPr="001B43FF" w:rsidRDefault="00B37E01" w:rsidP="00B37E01">
            <w:pPr>
              <w:spacing w:before="69" w:after="0" w:line="240" w:lineRule="auto"/>
              <w:ind w:left="413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S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e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mnătu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r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a t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i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tu</w:t>
            </w:r>
            <w:r w:rsidRPr="001B43FF">
              <w:rPr>
                <w:rFonts w:ascii="Times New Roman" w:hAnsi="Times New Roman" w:cs="Times New Roman"/>
                <w:spacing w:val="1"/>
                <w:sz w:val="24"/>
                <w:szCs w:val="24"/>
                <w:lang w:val="ro-RO"/>
              </w:rPr>
              <w:t>l</w:t>
            </w:r>
            <w:r w:rsidRPr="001B43FF">
              <w:rPr>
                <w:rFonts w:ascii="Times New Roman" w:hAnsi="Times New Roman" w:cs="Times New Roman"/>
                <w:spacing w:val="-1"/>
                <w:sz w:val="24"/>
                <w:szCs w:val="24"/>
                <w:lang w:val="ro-RO"/>
              </w:rPr>
              <w:t>a</w:t>
            </w: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rului de seminar</w:t>
            </w:r>
          </w:p>
        </w:tc>
      </w:tr>
      <w:tr w:rsidR="00B37E01" w:rsidRPr="001B43FF" w14:paraId="0A1D7202" w14:textId="77777777">
        <w:trPr>
          <w:trHeight w:hRule="exact" w:val="769"/>
        </w:trPr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</w:tcPr>
          <w:p w14:paraId="62CB2126" w14:textId="77777777" w:rsidR="00B37E01" w:rsidRPr="001B43FF" w:rsidRDefault="00B37E01" w:rsidP="00B37E01">
            <w:pPr>
              <w:spacing w:before="5" w:after="0" w:line="120" w:lineRule="exact"/>
              <w:rPr>
                <w:sz w:val="12"/>
                <w:szCs w:val="12"/>
                <w:lang w:val="ro-RO"/>
              </w:rPr>
            </w:pPr>
          </w:p>
          <w:p w14:paraId="25C3A87D" w14:textId="7D3B8DF6" w:rsidR="00B37E01" w:rsidRPr="001B43FF" w:rsidRDefault="007267E3" w:rsidP="008323E4">
            <w:pPr>
              <w:spacing w:after="0" w:line="240" w:lineRule="auto"/>
              <w:ind w:left="40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  <w:r w:rsidR="002B5DB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5</w:t>
            </w:r>
            <w:r w:rsidR="008323E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</w:t>
            </w:r>
            <w:r w:rsidR="002B5DB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09</w:t>
            </w:r>
            <w:r w:rsidR="008323E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.</w:t>
            </w:r>
            <w:r w:rsidR="00A3051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0</w:t>
            </w:r>
            <w:r w:rsidR="008323E4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2</w:t>
            </w:r>
            <w:r w:rsidR="002B5DB7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3</w:t>
            </w:r>
          </w:p>
        </w:tc>
        <w:tc>
          <w:tcPr>
            <w:tcW w:w="1987" w:type="pct"/>
            <w:tcBorders>
              <w:top w:val="nil"/>
              <w:left w:val="nil"/>
              <w:bottom w:val="nil"/>
              <w:right w:val="nil"/>
            </w:tcBorders>
          </w:tcPr>
          <w:p w14:paraId="5E239CA6" w14:textId="77777777" w:rsidR="00B37E01" w:rsidRPr="001B43FF" w:rsidRDefault="00B37E01" w:rsidP="00B37E01">
            <w:pPr>
              <w:spacing w:before="5" w:after="0" w:line="120" w:lineRule="exact"/>
              <w:rPr>
                <w:sz w:val="12"/>
                <w:szCs w:val="12"/>
                <w:lang w:val="ro-RO"/>
              </w:rPr>
            </w:pPr>
          </w:p>
          <w:p w14:paraId="173D72F6" w14:textId="77777777" w:rsidR="00F90379" w:rsidRDefault="00F90379" w:rsidP="00B37E01">
            <w:pPr>
              <w:spacing w:after="0" w:line="240" w:lineRule="auto"/>
              <w:ind w:left="609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</w:p>
          <w:p w14:paraId="2B6FF500" w14:textId="77777777" w:rsidR="00B37E01" w:rsidRPr="001B43FF" w:rsidRDefault="00B37E01" w:rsidP="00B37E01">
            <w:pPr>
              <w:spacing w:after="0" w:line="240" w:lineRule="auto"/>
              <w:ind w:left="609"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……………………………….       </w:t>
            </w:r>
          </w:p>
        </w:tc>
        <w:tc>
          <w:tcPr>
            <w:tcW w:w="1851" w:type="pct"/>
            <w:tcBorders>
              <w:top w:val="nil"/>
              <w:left w:val="nil"/>
              <w:bottom w:val="nil"/>
              <w:right w:val="nil"/>
            </w:tcBorders>
          </w:tcPr>
          <w:p w14:paraId="0116CC3B" w14:textId="77777777" w:rsidR="00F90379" w:rsidRDefault="00B37E01" w:rsidP="00B37E01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       </w:t>
            </w:r>
          </w:p>
          <w:p w14:paraId="62A5B4FE" w14:textId="77777777" w:rsidR="00B37E01" w:rsidRPr="001B43FF" w:rsidRDefault="00F90379" w:rsidP="00B37E01">
            <w:pPr>
              <w:spacing w:after="0" w:line="240" w:lineRule="auto"/>
              <w:ind w:right="-20"/>
              <w:rPr>
                <w:rFonts w:ascii="Times New Roman" w:hAnsi="Times New Roman" w:cs="Times New Roman"/>
                <w:sz w:val="24"/>
                <w:szCs w:val="24"/>
                <w:lang w:val="ro-RO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 xml:space="preserve">         </w:t>
            </w:r>
            <w:r w:rsidR="00B37E01" w:rsidRPr="001B43FF">
              <w:rPr>
                <w:rFonts w:ascii="Times New Roman" w:hAnsi="Times New Roman" w:cs="Times New Roman"/>
                <w:sz w:val="24"/>
                <w:szCs w:val="24"/>
                <w:lang w:val="ro-RO"/>
              </w:rPr>
              <w:t>………………………………</w:t>
            </w:r>
          </w:p>
        </w:tc>
      </w:tr>
    </w:tbl>
    <w:p w14:paraId="26AB6DBA" w14:textId="77777777" w:rsidR="00B37E01" w:rsidRDefault="00B37E01" w:rsidP="00B37E01">
      <w:pPr>
        <w:spacing w:before="4" w:after="0" w:line="100" w:lineRule="exact"/>
        <w:rPr>
          <w:rFonts w:ascii="Times New Roman" w:hAnsi="Times New Roman" w:cs="Times New Roman"/>
          <w:sz w:val="10"/>
          <w:szCs w:val="10"/>
          <w:lang w:val="ro-RO"/>
        </w:rPr>
      </w:pPr>
    </w:p>
    <w:p w14:paraId="199D387D" w14:textId="77777777" w:rsidR="00B37E01" w:rsidRDefault="00B37E01" w:rsidP="00B37E01">
      <w:pPr>
        <w:spacing w:after="0" w:line="200" w:lineRule="exact"/>
        <w:rPr>
          <w:rFonts w:ascii="Times New Roman" w:hAnsi="Times New Roman" w:cs="Times New Roman"/>
          <w:sz w:val="20"/>
          <w:szCs w:val="20"/>
          <w:lang w:val="ro-RO"/>
        </w:rPr>
      </w:pPr>
    </w:p>
    <w:p w14:paraId="3F8CC490" w14:textId="77777777" w:rsidR="00B37E01" w:rsidRDefault="00B37E01" w:rsidP="00B37E01">
      <w:pPr>
        <w:spacing w:after="0" w:line="200" w:lineRule="exact"/>
        <w:rPr>
          <w:rFonts w:ascii="Times New Roman" w:hAnsi="Times New Roman" w:cs="Times New Roman"/>
          <w:sz w:val="20"/>
          <w:szCs w:val="20"/>
          <w:lang w:val="ro-RO"/>
        </w:rPr>
      </w:pPr>
    </w:p>
    <w:p w14:paraId="165DA826" w14:textId="77777777" w:rsidR="00B37E01" w:rsidRDefault="00B37E01" w:rsidP="00B37E01">
      <w:pPr>
        <w:tabs>
          <w:tab w:val="left" w:pos="6380"/>
        </w:tabs>
        <w:spacing w:before="29" w:after="0" w:line="240" w:lineRule="auto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D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ta 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>vi</w:t>
      </w:r>
      <w:r>
        <w:rPr>
          <w:rFonts w:ascii="Times New Roman" w:hAnsi="Times New Roman" w:cs="Times New Roman"/>
          <w:spacing w:val="2"/>
          <w:sz w:val="24"/>
          <w:szCs w:val="24"/>
          <w:lang w:val="ro-RO"/>
        </w:rPr>
        <w:t>z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ă</w:t>
      </w:r>
      <w:r>
        <w:rPr>
          <w:rFonts w:ascii="Times New Roman" w:hAnsi="Times New Roman" w:cs="Times New Roman"/>
          <w:sz w:val="24"/>
          <w:szCs w:val="24"/>
          <w:lang w:val="ro-RO"/>
        </w:rPr>
        <w:t>rii în d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spacing w:val="3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>ment</w:t>
      </w:r>
      <w:r>
        <w:rPr>
          <w:rFonts w:ascii="Times New Roman" w:hAnsi="Times New Roman" w:cs="Times New Roman"/>
          <w:sz w:val="24"/>
          <w:szCs w:val="24"/>
          <w:lang w:val="ro-RO"/>
        </w:rPr>
        <w:tab/>
      </w:r>
      <w:r>
        <w:rPr>
          <w:rFonts w:ascii="Times New Roman" w:hAnsi="Times New Roman" w:cs="Times New Roman"/>
          <w:spacing w:val="1"/>
          <w:sz w:val="24"/>
          <w:szCs w:val="24"/>
          <w:lang w:val="ro-RO"/>
        </w:rPr>
        <w:t>S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sz w:val="24"/>
          <w:szCs w:val="24"/>
          <w:lang w:val="ro-RO"/>
        </w:rPr>
        <w:t>mnătu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sz w:val="24"/>
          <w:szCs w:val="24"/>
          <w:lang w:val="ro-RO"/>
        </w:rPr>
        <w:t>a dir</w:t>
      </w:r>
      <w:r>
        <w:rPr>
          <w:rFonts w:ascii="Times New Roman" w:hAnsi="Times New Roman" w:cs="Times New Roman"/>
          <w:spacing w:val="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c</w:t>
      </w:r>
      <w:r>
        <w:rPr>
          <w:rFonts w:ascii="Times New Roman" w:hAnsi="Times New Roman" w:cs="Times New Roman"/>
          <w:sz w:val="24"/>
          <w:szCs w:val="24"/>
          <w:lang w:val="ro-RO"/>
        </w:rPr>
        <w:t>torului de d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sz w:val="24"/>
          <w:szCs w:val="24"/>
          <w:lang w:val="ro-RO"/>
        </w:rPr>
        <w:t>p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z w:val="24"/>
          <w:szCs w:val="24"/>
          <w:lang w:val="ro-RO"/>
        </w:rPr>
        <w:t>r</w:t>
      </w:r>
      <w:r>
        <w:rPr>
          <w:rFonts w:ascii="Times New Roman" w:hAnsi="Times New Roman" w:cs="Times New Roman"/>
          <w:spacing w:val="1"/>
          <w:sz w:val="24"/>
          <w:szCs w:val="24"/>
          <w:lang w:val="ro-RO"/>
        </w:rPr>
        <w:t>t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a</w:t>
      </w:r>
      <w:r>
        <w:rPr>
          <w:rFonts w:ascii="Times New Roman" w:hAnsi="Times New Roman" w:cs="Times New Roman"/>
          <w:spacing w:val="3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spacing w:val="-1"/>
          <w:sz w:val="24"/>
          <w:szCs w:val="24"/>
          <w:lang w:val="ro-RO"/>
        </w:rPr>
        <w:t>e</w:t>
      </w:r>
      <w:r>
        <w:rPr>
          <w:rFonts w:ascii="Times New Roman" w:hAnsi="Times New Roman" w:cs="Times New Roman"/>
          <w:sz w:val="24"/>
          <w:szCs w:val="24"/>
          <w:lang w:val="ro-RO"/>
        </w:rPr>
        <w:t>nt</w:t>
      </w:r>
    </w:p>
    <w:p w14:paraId="2208797F" w14:textId="77777777" w:rsidR="00B37E01" w:rsidRDefault="00B37E01" w:rsidP="00B37E01">
      <w:pPr>
        <w:spacing w:before="16" w:after="0" w:line="260" w:lineRule="exact"/>
        <w:rPr>
          <w:rFonts w:ascii="Times New Roman" w:hAnsi="Times New Roman" w:cs="Times New Roman"/>
          <w:sz w:val="26"/>
          <w:szCs w:val="26"/>
          <w:lang w:val="ro-RO"/>
        </w:rPr>
      </w:pPr>
    </w:p>
    <w:p w14:paraId="3A29BFC0" w14:textId="77777777" w:rsidR="00B37E01" w:rsidRDefault="00B37E01" w:rsidP="00B37E01">
      <w:pPr>
        <w:tabs>
          <w:tab w:val="left" w:pos="6860"/>
        </w:tabs>
        <w:spacing w:after="0" w:line="240" w:lineRule="auto"/>
        <w:ind w:left="213" w:right="-20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……………………………..</w:t>
      </w:r>
      <w:r>
        <w:rPr>
          <w:rFonts w:ascii="Times New Roman" w:hAnsi="Times New Roman" w:cs="Times New Roman"/>
          <w:sz w:val="24"/>
          <w:szCs w:val="24"/>
          <w:lang w:val="ro-RO"/>
        </w:rPr>
        <w:tab/>
      </w:r>
      <w:r>
        <w:rPr>
          <w:rFonts w:ascii="Times New Roman" w:hAnsi="Times New Roman" w:cs="Times New Roman"/>
          <w:sz w:val="24"/>
          <w:szCs w:val="24"/>
          <w:lang w:val="ro-RO"/>
        </w:rPr>
        <w:tab/>
        <w:t>………………………..</w:t>
      </w:r>
      <w:r>
        <w:rPr>
          <w:rFonts w:ascii="Times New Roman" w:hAnsi="Times New Roman" w:cs="Times New Roman"/>
          <w:sz w:val="24"/>
          <w:szCs w:val="24"/>
          <w:lang w:val="ro-RO"/>
        </w:rPr>
        <w:tab/>
      </w:r>
    </w:p>
    <w:p w14:paraId="6EADEE95" w14:textId="77777777" w:rsidR="00BC5565" w:rsidRDefault="00BC5565"/>
    <w:sectPr w:rsidR="00BC5565" w:rsidSect="00B37E01">
      <w:pgSz w:w="12240" w:h="15840"/>
      <w:pgMar w:top="1060" w:right="920" w:bottom="280" w:left="92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63BAA"/>
    <w:multiLevelType w:val="hybridMultilevel"/>
    <w:tmpl w:val="01A676B2"/>
    <w:lvl w:ilvl="0" w:tplc="125CD482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82" w:hanging="360"/>
      </w:pPr>
    </w:lvl>
    <w:lvl w:ilvl="2" w:tplc="040E001B" w:tentative="1">
      <w:start w:val="1"/>
      <w:numFmt w:val="lowerRoman"/>
      <w:lvlText w:val="%3."/>
      <w:lvlJc w:val="right"/>
      <w:pPr>
        <w:ind w:left="1902" w:hanging="180"/>
      </w:pPr>
    </w:lvl>
    <w:lvl w:ilvl="3" w:tplc="040E000F" w:tentative="1">
      <w:start w:val="1"/>
      <w:numFmt w:val="decimal"/>
      <w:lvlText w:val="%4."/>
      <w:lvlJc w:val="left"/>
      <w:pPr>
        <w:ind w:left="2622" w:hanging="360"/>
      </w:pPr>
    </w:lvl>
    <w:lvl w:ilvl="4" w:tplc="040E0019" w:tentative="1">
      <w:start w:val="1"/>
      <w:numFmt w:val="lowerLetter"/>
      <w:lvlText w:val="%5."/>
      <w:lvlJc w:val="left"/>
      <w:pPr>
        <w:ind w:left="3342" w:hanging="360"/>
      </w:pPr>
    </w:lvl>
    <w:lvl w:ilvl="5" w:tplc="040E001B" w:tentative="1">
      <w:start w:val="1"/>
      <w:numFmt w:val="lowerRoman"/>
      <w:lvlText w:val="%6."/>
      <w:lvlJc w:val="right"/>
      <w:pPr>
        <w:ind w:left="4062" w:hanging="180"/>
      </w:pPr>
    </w:lvl>
    <w:lvl w:ilvl="6" w:tplc="040E000F" w:tentative="1">
      <w:start w:val="1"/>
      <w:numFmt w:val="decimal"/>
      <w:lvlText w:val="%7."/>
      <w:lvlJc w:val="left"/>
      <w:pPr>
        <w:ind w:left="4782" w:hanging="360"/>
      </w:pPr>
    </w:lvl>
    <w:lvl w:ilvl="7" w:tplc="040E0019" w:tentative="1">
      <w:start w:val="1"/>
      <w:numFmt w:val="lowerLetter"/>
      <w:lvlText w:val="%8."/>
      <w:lvlJc w:val="left"/>
      <w:pPr>
        <w:ind w:left="5502" w:hanging="360"/>
      </w:pPr>
    </w:lvl>
    <w:lvl w:ilvl="8" w:tplc="040E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1" w15:restartNumberingAfterBreak="0">
    <w:nsid w:val="14344AE5"/>
    <w:multiLevelType w:val="hybridMultilevel"/>
    <w:tmpl w:val="233C38BC"/>
    <w:lvl w:ilvl="0" w:tplc="FB72C682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182" w:hanging="360"/>
      </w:pPr>
    </w:lvl>
    <w:lvl w:ilvl="2" w:tplc="040E001B" w:tentative="1">
      <w:start w:val="1"/>
      <w:numFmt w:val="lowerRoman"/>
      <w:lvlText w:val="%3."/>
      <w:lvlJc w:val="right"/>
      <w:pPr>
        <w:ind w:left="1902" w:hanging="180"/>
      </w:pPr>
    </w:lvl>
    <w:lvl w:ilvl="3" w:tplc="040E000F" w:tentative="1">
      <w:start w:val="1"/>
      <w:numFmt w:val="decimal"/>
      <w:lvlText w:val="%4."/>
      <w:lvlJc w:val="left"/>
      <w:pPr>
        <w:ind w:left="2622" w:hanging="360"/>
      </w:pPr>
    </w:lvl>
    <w:lvl w:ilvl="4" w:tplc="040E0019" w:tentative="1">
      <w:start w:val="1"/>
      <w:numFmt w:val="lowerLetter"/>
      <w:lvlText w:val="%5."/>
      <w:lvlJc w:val="left"/>
      <w:pPr>
        <w:ind w:left="3342" w:hanging="360"/>
      </w:pPr>
    </w:lvl>
    <w:lvl w:ilvl="5" w:tplc="040E001B" w:tentative="1">
      <w:start w:val="1"/>
      <w:numFmt w:val="lowerRoman"/>
      <w:lvlText w:val="%6."/>
      <w:lvlJc w:val="right"/>
      <w:pPr>
        <w:ind w:left="4062" w:hanging="180"/>
      </w:pPr>
    </w:lvl>
    <w:lvl w:ilvl="6" w:tplc="040E000F" w:tentative="1">
      <w:start w:val="1"/>
      <w:numFmt w:val="decimal"/>
      <w:lvlText w:val="%7."/>
      <w:lvlJc w:val="left"/>
      <w:pPr>
        <w:ind w:left="4782" w:hanging="360"/>
      </w:pPr>
    </w:lvl>
    <w:lvl w:ilvl="7" w:tplc="040E0019" w:tentative="1">
      <w:start w:val="1"/>
      <w:numFmt w:val="lowerLetter"/>
      <w:lvlText w:val="%8."/>
      <w:lvlJc w:val="left"/>
      <w:pPr>
        <w:ind w:left="5502" w:hanging="360"/>
      </w:pPr>
    </w:lvl>
    <w:lvl w:ilvl="8" w:tplc="040E001B" w:tentative="1">
      <w:start w:val="1"/>
      <w:numFmt w:val="lowerRoman"/>
      <w:lvlText w:val="%9."/>
      <w:lvlJc w:val="right"/>
      <w:pPr>
        <w:ind w:left="6222" w:hanging="180"/>
      </w:pPr>
    </w:lvl>
  </w:abstractNum>
  <w:abstractNum w:abstractNumId="2" w15:restartNumberingAfterBreak="0">
    <w:nsid w:val="1EDE64BD"/>
    <w:multiLevelType w:val="hybridMultilevel"/>
    <w:tmpl w:val="F776252A"/>
    <w:lvl w:ilvl="0" w:tplc="C2364080">
      <w:start w:val="7"/>
      <w:numFmt w:val="bullet"/>
      <w:lvlText w:val="-"/>
      <w:lvlJc w:val="left"/>
      <w:pPr>
        <w:tabs>
          <w:tab w:val="num" w:pos="522"/>
        </w:tabs>
        <w:ind w:left="522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242"/>
        </w:tabs>
        <w:ind w:left="1242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1962"/>
        </w:tabs>
        <w:ind w:left="1962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682"/>
        </w:tabs>
        <w:ind w:left="2682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402"/>
        </w:tabs>
        <w:ind w:left="3402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122"/>
        </w:tabs>
        <w:ind w:left="4122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4842"/>
        </w:tabs>
        <w:ind w:left="4842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562"/>
        </w:tabs>
        <w:ind w:left="5562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282"/>
        </w:tabs>
        <w:ind w:left="6282" w:hanging="360"/>
      </w:pPr>
      <w:rPr>
        <w:rFonts w:ascii="Wingdings" w:hAnsi="Wingdings" w:hint="default"/>
      </w:rPr>
    </w:lvl>
  </w:abstractNum>
  <w:abstractNum w:abstractNumId="3" w15:restartNumberingAfterBreak="0">
    <w:nsid w:val="23B34DA9"/>
    <w:multiLevelType w:val="hybridMultilevel"/>
    <w:tmpl w:val="A516BAB8"/>
    <w:lvl w:ilvl="0" w:tplc="319CA03C">
      <w:start w:val="1"/>
      <w:numFmt w:val="decimal"/>
      <w:lvlText w:val="%1."/>
      <w:lvlJc w:val="left"/>
      <w:pPr>
        <w:tabs>
          <w:tab w:val="num" w:pos="573"/>
        </w:tabs>
        <w:ind w:left="57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93"/>
        </w:tabs>
        <w:ind w:left="1293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013"/>
        </w:tabs>
        <w:ind w:left="2013" w:hanging="180"/>
      </w:pPr>
    </w:lvl>
    <w:lvl w:ilvl="3" w:tplc="0409000F">
      <w:start w:val="1"/>
      <w:numFmt w:val="decimal"/>
      <w:lvlText w:val="%4."/>
      <w:lvlJc w:val="left"/>
      <w:pPr>
        <w:tabs>
          <w:tab w:val="num" w:pos="2733"/>
        </w:tabs>
        <w:ind w:left="2733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453"/>
        </w:tabs>
        <w:ind w:left="3453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173"/>
        </w:tabs>
        <w:ind w:left="4173" w:hanging="180"/>
      </w:pPr>
    </w:lvl>
    <w:lvl w:ilvl="6" w:tplc="0409000F">
      <w:start w:val="1"/>
      <w:numFmt w:val="decimal"/>
      <w:lvlText w:val="%7."/>
      <w:lvlJc w:val="left"/>
      <w:pPr>
        <w:tabs>
          <w:tab w:val="num" w:pos="4893"/>
        </w:tabs>
        <w:ind w:left="4893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13"/>
        </w:tabs>
        <w:ind w:left="5613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33"/>
        </w:tabs>
        <w:ind w:left="6333" w:hanging="180"/>
      </w:pPr>
    </w:lvl>
  </w:abstractNum>
  <w:abstractNum w:abstractNumId="4" w15:restartNumberingAfterBreak="0">
    <w:nsid w:val="6C096EAC"/>
    <w:multiLevelType w:val="hybridMultilevel"/>
    <w:tmpl w:val="F0C416F0"/>
    <w:lvl w:ilvl="0" w:tplc="CE204D18">
      <w:start w:val="1"/>
      <w:numFmt w:val="decimal"/>
      <w:lvlText w:val="%1."/>
      <w:lvlJc w:val="left"/>
      <w:pPr>
        <w:ind w:left="622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42" w:hanging="360"/>
      </w:pPr>
    </w:lvl>
    <w:lvl w:ilvl="2" w:tplc="040E001B" w:tentative="1">
      <w:start w:val="1"/>
      <w:numFmt w:val="lowerRoman"/>
      <w:lvlText w:val="%3."/>
      <w:lvlJc w:val="right"/>
      <w:pPr>
        <w:ind w:left="2062" w:hanging="180"/>
      </w:pPr>
    </w:lvl>
    <w:lvl w:ilvl="3" w:tplc="040E000F" w:tentative="1">
      <w:start w:val="1"/>
      <w:numFmt w:val="decimal"/>
      <w:lvlText w:val="%4."/>
      <w:lvlJc w:val="left"/>
      <w:pPr>
        <w:ind w:left="2782" w:hanging="360"/>
      </w:pPr>
    </w:lvl>
    <w:lvl w:ilvl="4" w:tplc="040E0019" w:tentative="1">
      <w:start w:val="1"/>
      <w:numFmt w:val="lowerLetter"/>
      <w:lvlText w:val="%5."/>
      <w:lvlJc w:val="left"/>
      <w:pPr>
        <w:ind w:left="3502" w:hanging="360"/>
      </w:pPr>
    </w:lvl>
    <w:lvl w:ilvl="5" w:tplc="040E001B" w:tentative="1">
      <w:start w:val="1"/>
      <w:numFmt w:val="lowerRoman"/>
      <w:lvlText w:val="%6."/>
      <w:lvlJc w:val="right"/>
      <w:pPr>
        <w:ind w:left="4222" w:hanging="180"/>
      </w:pPr>
    </w:lvl>
    <w:lvl w:ilvl="6" w:tplc="040E000F" w:tentative="1">
      <w:start w:val="1"/>
      <w:numFmt w:val="decimal"/>
      <w:lvlText w:val="%7."/>
      <w:lvlJc w:val="left"/>
      <w:pPr>
        <w:ind w:left="4942" w:hanging="360"/>
      </w:pPr>
    </w:lvl>
    <w:lvl w:ilvl="7" w:tplc="040E0019" w:tentative="1">
      <w:start w:val="1"/>
      <w:numFmt w:val="lowerLetter"/>
      <w:lvlText w:val="%8."/>
      <w:lvlJc w:val="left"/>
      <w:pPr>
        <w:ind w:left="5662" w:hanging="360"/>
      </w:pPr>
    </w:lvl>
    <w:lvl w:ilvl="8" w:tplc="040E001B" w:tentative="1">
      <w:start w:val="1"/>
      <w:numFmt w:val="lowerRoman"/>
      <w:lvlText w:val="%9."/>
      <w:lvlJc w:val="right"/>
      <w:pPr>
        <w:ind w:left="6382" w:hanging="180"/>
      </w:pPr>
    </w:lvl>
  </w:abstractNum>
  <w:num w:numId="1" w16cid:durableId="503278882">
    <w:abstractNumId w:val="3"/>
  </w:num>
  <w:num w:numId="2" w16cid:durableId="1101604829">
    <w:abstractNumId w:val="2"/>
  </w:num>
  <w:num w:numId="3" w16cid:durableId="941034405">
    <w:abstractNumId w:val="1"/>
  </w:num>
  <w:num w:numId="4" w16cid:durableId="24987297">
    <w:abstractNumId w:val="4"/>
  </w:num>
  <w:num w:numId="5" w16cid:durableId="1273056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Q0sTQ0NTMyNbRQ0lEKTi0uzszPAykwrQUAplI6FiwAAAA="/>
  </w:docVars>
  <w:rsids>
    <w:rsidRoot w:val="00841694"/>
    <w:rsid w:val="00002931"/>
    <w:rsid w:val="000752E5"/>
    <w:rsid w:val="00075B48"/>
    <w:rsid w:val="00084E6C"/>
    <w:rsid w:val="000E0555"/>
    <w:rsid w:val="000F7F41"/>
    <w:rsid w:val="00124F96"/>
    <w:rsid w:val="0012727F"/>
    <w:rsid w:val="00180994"/>
    <w:rsid w:val="00280789"/>
    <w:rsid w:val="002A3CA3"/>
    <w:rsid w:val="002B5DB7"/>
    <w:rsid w:val="002D2DDF"/>
    <w:rsid w:val="002D37B7"/>
    <w:rsid w:val="002D7961"/>
    <w:rsid w:val="002E1E24"/>
    <w:rsid w:val="003207F7"/>
    <w:rsid w:val="00323440"/>
    <w:rsid w:val="00345E9D"/>
    <w:rsid w:val="003A19AA"/>
    <w:rsid w:val="003D50C0"/>
    <w:rsid w:val="00401DCA"/>
    <w:rsid w:val="00415DB0"/>
    <w:rsid w:val="00426D73"/>
    <w:rsid w:val="004708A4"/>
    <w:rsid w:val="004D053D"/>
    <w:rsid w:val="004D3CE5"/>
    <w:rsid w:val="00530110"/>
    <w:rsid w:val="00530590"/>
    <w:rsid w:val="005A178D"/>
    <w:rsid w:val="005C1F1F"/>
    <w:rsid w:val="0063279B"/>
    <w:rsid w:val="006565AA"/>
    <w:rsid w:val="006729D3"/>
    <w:rsid w:val="006D4F43"/>
    <w:rsid w:val="00713747"/>
    <w:rsid w:val="007267E3"/>
    <w:rsid w:val="00777715"/>
    <w:rsid w:val="007F15F3"/>
    <w:rsid w:val="00817F48"/>
    <w:rsid w:val="00822690"/>
    <w:rsid w:val="008323E4"/>
    <w:rsid w:val="008325E7"/>
    <w:rsid w:val="00841694"/>
    <w:rsid w:val="00862DE2"/>
    <w:rsid w:val="00866DD4"/>
    <w:rsid w:val="008D54B3"/>
    <w:rsid w:val="008F4A6F"/>
    <w:rsid w:val="00923C57"/>
    <w:rsid w:val="00936C18"/>
    <w:rsid w:val="00941390"/>
    <w:rsid w:val="009538A2"/>
    <w:rsid w:val="009729E5"/>
    <w:rsid w:val="009A31E2"/>
    <w:rsid w:val="009B5E8F"/>
    <w:rsid w:val="00A30514"/>
    <w:rsid w:val="00A72CA0"/>
    <w:rsid w:val="00B37E01"/>
    <w:rsid w:val="00B41F8A"/>
    <w:rsid w:val="00B551D1"/>
    <w:rsid w:val="00BC5565"/>
    <w:rsid w:val="00C143A9"/>
    <w:rsid w:val="00C148E2"/>
    <w:rsid w:val="00C6121A"/>
    <w:rsid w:val="00C939DB"/>
    <w:rsid w:val="00CB02D3"/>
    <w:rsid w:val="00CF27F8"/>
    <w:rsid w:val="00D522C9"/>
    <w:rsid w:val="00D966D0"/>
    <w:rsid w:val="00DB2B3B"/>
    <w:rsid w:val="00DC2EA5"/>
    <w:rsid w:val="00E06060"/>
    <w:rsid w:val="00E22AC2"/>
    <w:rsid w:val="00E26664"/>
    <w:rsid w:val="00E874E7"/>
    <w:rsid w:val="00EB1C7A"/>
    <w:rsid w:val="00EC4C2A"/>
    <w:rsid w:val="00F534A4"/>
    <w:rsid w:val="00F572E3"/>
    <w:rsid w:val="00F61024"/>
    <w:rsid w:val="00F706F9"/>
    <w:rsid w:val="00F90379"/>
    <w:rsid w:val="00F951C0"/>
    <w:rsid w:val="00FC75E6"/>
    <w:rsid w:val="00FD3055"/>
    <w:rsid w:val="00FD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54F758"/>
  <w15:chartTrackingRefBased/>
  <w15:docId w15:val="{249D2C6F-3978-44B9-8FC7-AB6FF25C2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E01"/>
    <w:pPr>
      <w:widowControl w:val="0"/>
      <w:spacing w:after="200" w:line="276" w:lineRule="auto"/>
    </w:pPr>
    <w:rPr>
      <w:rFonts w:ascii="Calibri" w:hAnsi="Calibri"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1D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54</Words>
  <Characters>6762</Characters>
  <Application>Microsoft Office Word</Application>
  <DocSecurity>0</DocSecurity>
  <Lines>269</Lines>
  <Paragraphs>20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ŞA DISCIPLINEI1</vt:lpstr>
      <vt:lpstr>FIŞA DISCIPLINEI1</vt:lpstr>
    </vt:vector>
  </TitlesOfParts>
  <Company>pke</Company>
  <LinksUpToDate>false</LinksUpToDate>
  <CharactersWithSpaces>7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1</dc:title>
  <dc:subject/>
  <dc:creator>memese</dc:creator>
  <cp:keywords/>
  <cp:lastModifiedBy>Hamos Dalma</cp:lastModifiedBy>
  <cp:revision>5</cp:revision>
  <dcterms:created xsi:type="dcterms:W3CDTF">2023-09-25T06:53:00Z</dcterms:created>
  <dcterms:modified xsi:type="dcterms:W3CDTF">2023-11-13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398617f2ca551976cb5b5bcbb1a9307afdecbd1901babb83ea928e899563af</vt:lpwstr>
  </property>
</Properties>
</file>